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4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68"/>
        <w:gridCol w:w="4394"/>
        <w:gridCol w:w="3402"/>
      </w:tblGrid>
      <w:tr w:rsidR="00DA6CE1" w:rsidRPr="007B2C7E" w14:paraId="583D4189" w14:textId="77777777" w:rsidTr="007B2C7E">
        <w:trPr>
          <w:cantSplit/>
        </w:trPr>
        <w:tc>
          <w:tcPr>
            <w:tcW w:w="1868" w:type="dxa"/>
            <w:vAlign w:val="center"/>
          </w:tcPr>
          <w:p w14:paraId="06F89960" w14:textId="77777777" w:rsidR="00DA6CE1" w:rsidRPr="007A6A58" w:rsidRDefault="001A2DAD" w:rsidP="00772685">
            <w:pPr>
              <w:jc w:val="center"/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noProof/>
                <w:sz w:val="28"/>
                <w:lang w:val="en-US" w:eastAsia="en-US"/>
              </w:rPr>
              <w:drawing>
                <wp:inline distT="0" distB="0" distL="0" distR="0" wp14:anchorId="27828B12" wp14:editId="561DEF21">
                  <wp:extent cx="771525" cy="771525"/>
                  <wp:effectExtent l="0" t="0" r="9525" b="9525"/>
                  <wp:docPr id="2" name="Picture 2" descr="PICTO SENSO-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PICTO SENSO-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525" cy="771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vAlign w:val="center"/>
          </w:tcPr>
          <w:p w14:paraId="231544F7" w14:textId="0BE20B25" w:rsidR="00AB113A" w:rsidRPr="008D605A" w:rsidRDefault="0090169A">
            <w:pPr>
              <w:jc w:val="center"/>
              <w:rPr>
                <w:rFonts w:ascii="Arial" w:hAnsi="Arial" w:cs="Arial"/>
                <w:sz w:val="28"/>
                <w:lang w:val="en-GB"/>
              </w:rPr>
            </w:pPr>
            <w:r>
              <w:rPr>
                <w:rFonts w:eastAsia="SimSun-ExtB"/>
                <w:b/>
                <w:i/>
                <w:color w:val="000000" w:themeColor="text1"/>
                <w:sz w:val="28"/>
                <w:lang w:val="en-GB"/>
              </w:rPr>
              <w:t xml:space="preserve">DIFFERENCE </w:t>
            </w:r>
            <w:r w:rsidR="00DA6CE1" w:rsidRPr="007B2C7E">
              <w:rPr>
                <w:rFonts w:eastAsia="SimSun-ExtB"/>
                <w:b/>
                <w:i/>
                <w:color w:val="000000" w:themeColor="text1"/>
                <w:sz w:val="28"/>
                <w:lang w:val="en-GB"/>
              </w:rPr>
              <w:t>TEST REPORT</w:t>
            </w:r>
          </w:p>
        </w:tc>
        <w:tc>
          <w:tcPr>
            <w:tcW w:w="3402" w:type="dxa"/>
            <w:vAlign w:val="center"/>
          </w:tcPr>
          <w:p w14:paraId="02036B6F" w14:textId="77777777" w:rsidR="00DA6CE1" w:rsidRPr="007B2C7E" w:rsidRDefault="003B070A" w:rsidP="003B070A">
            <w:pPr>
              <w:rPr>
                <w:rFonts w:ascii="Arial" w:hAnsi="Arial" w:cs="Arial"/>
                <w:sz w:val="28"/>
                <w:lang w:val="en-US"/>
              </w:rPr>
            </w:pPr>
            <w:r>
              <w:rPr>
                <w:rFonts w:ascii="Arial" w:hAnsi="Arial" w:cs="Arial"/>
                <w:noProof/>
                <w:sz w:val="28"/>
                <w:lang w:val="en-US" w:eastAsia="en-US"/>
              </w:rPr>
              <w:drawing>
                <wp:anchor distT="0" distB="0" distL="114300" distR="114300" simplePos="0" relativeHeight="251658240" behindDoc="0" locked="0" layoutInCell="1" allowOverlap="1" wp14:anchorId="556BAAAA" wp14:editId="1E7F2842">
                  <wp:simplePos x="4781550" y="904875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1800860" cy="539115"/>
                  <wp:effectExtent l="0" t="0" r="8890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YM_Logo-s-red-cmyk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860" cy="539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A6CE1" w:rsidRPr="0066002F" w14:paraId="27EAE64D" w14:textId="77777777" w:rsidTr="007B2C7E">
        <w:trPr>
          <w:cantSplit/>
          <w:trHeight w:val="775"/>
        </w:trPr>
        <w:tc>
          <w:tcPr>
            <w:tcW w:w="1868" w:type="dxa"/>
            <w:vAlign w:val="center"/>
          </w:tcPr>
          <w:p w14:paraId="41081829" w14:textId="77777777" w:rsidR="0066002F" w:rsidRPr="00960CF5" w:rsidRDefault="0066002F" w:rsidP="0066002F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4394" w:type="dxa"/>
            <w:vAlign w:val="center"/>
          </w:tcPr>
          <w:p w14:paraId="6E93C33E" w14:textId="77777777" w:rsidR="00DA6CE1" w:rsidRPr="007B2C7E" w:rsidRDefault="000176ED" w:rsidP="007B2C7E">
            <w:pPr>
              <w:rPr>
                <w:i/>
                <w:sz w:val="24"/>
                <w:highlight w:val="lightGray"/>
              </w:rPr>
            </w:pPr>
            <w:r w:rsidRPr="007B2C7E">
              <w:rPr>
                <w:rFonts w:eastAsia="SimSun-ExtB"/>
                <w:b/>
                <w:i/>
                <w:color w:val="A0121B"/>
                <w:sz w:val="28"/>
                <w:lang w:val="en-GB"/>
              </w:rPr>
              <w:t>Customer:</w:t>
            </w:r>
            <w:r w:rsidR="00702374" w:rsidRPr="007B2C7E">
              <w:rPr>
                <w:i/>
                <w:sz w:val="24"/>
                <w:highlight w:val="lightGray"/>
              </w:rPr>
              <w:t xml:space="preserve"> </w:t>
            </w:r>
            <w:r w:rsidR="00D82BC7" w:rsidRPr="007B2C7E">
              <w:rPr>
                <w:i/>
                <w:sz w:val="24"/>
                <w:highlight w:val="lightGray"/>
              </w:rPr>
              <w:t>name</w:t>
            </w:r>
          </w:p>
        </w:tc>
        <w:tc>
          <w:tcPr>
            <w:tcW w:w="3402" w:type="dxa"/>
            <w:vAlign w:val="center"/>
          </w:tcPr>
          <w:p w14:paraId="35B6265F" w14:textId="77777777" w:rsidR="00DA6CE1" w:rsidRPr="007B2C7E" w:rsidRDefault="00DA6CE1" w:rsidP="007B2C7E">
            <w:pPr>
              <w:rPr>
                <w:i/>
                <w:sz w:val="24"/>
                <w:highlight w:val="lightGray"/>
              </w:rPr>
            </w:pPr>
            <w:r w:rsidRPr="007B2C7E">
              <w:rPr>
                <w:i/>
                <w:sz w:val="24"/>
                <w:highlight w:val="lightGray"/>
              </w:rPr>
              <w:t>Pace-No.:</w:t>
            </w:r>
            <w:r w:rsidR="0066002F" w:rsidRPr="007B2C7E">
              <w:rPr>
                <w:i/>
                <w:sz w:val="24"/>
                <w:highlight w:val="lightGray"/>
              </w:rPr>
              <w:t xml:space="preserve"> </w:t>
            </w:r>
            <w:r w:rsidR="00960CF5" w:rsidRPr="007B2C7E">
              <w:rPr>
                <w:i/>
                <w:sz w:val="24"/>
                <w:highlight w:val="lightGray"/>
              </w:rPr>
              <w:t>xxx</w:t>
            </w:r>
          </w:p>
        </w:tc>
      </w:tr>
    </w:tbl>
    <w:p w14:paraId="7991DF00" w14:textId="77777777" w:rsidR="007F0997" w:rsidRPr="007A6A58" w:rsidRDefault="007F0997">
      <w:pPr>
        <w:rPr>
          <w:rFonts w:ascii="Arial" w:hAnsi="Arial" w:cs="Arial"/>
          <w:sz w:val="24"/>
          <w:lang w:val="en-GB"/>
        </w:rPr>
      </w:pPr>
    </w:p>
    <w:tbl>
      <w:tblPr>
        <w:tblW w:w="0" w:type="auto"/>
        <w:tblInd w:w="6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1839"/>
        <w:gridCol w:w="7796"/>
      </w:tblGrid>
      <w:tr w:rsidR="00772685" w:rsidRPr="007A6A58" w14:paraId="0D91B1B8" w14:textId="77777777" w:rsidTr="007B2C7E">
        <w:trPr>
          <w:cantSplit/>
        </w:trPr>
        <w:tc>
          <w:tcPr>
            <w:tcW w:w="1839" w:type="dxa"/>
          </w:tcPr>
          <w:p w14:paraId="6C250AB1" w14:textId="77777777" w:rsidR="00772685" w:rsidRPr="007A6A58" w:rsidRDefault="00772685">
            <w:pPr>
              <w:rPr>
                <w:rFonts w:ascii="Arial" w:hAnsi="Arial" w:cs="Arial"/>
                <w:sz w:val="28"/>
              </w:rPr>
            </w:pPr>
            <w:r w:rsidRPr="007B2C7E">
              <w:rPr>
                <w:rFonts w:eastAsia="SimSun-ExtB"/>
                <w:b/>
                <w:i/>
                <w:color w:val="A0121B"/>
                <w:sz w:val="28"/>
                <w:lang w:val="en-GB"/>
              </w:rPr>
              <w:t>PRODUCT</w:t>
            </w:r>
          </w:p>
        </w:tc>
        <w:tc>
          <w:tcPr>
            <w:tcW w:w="7796" w:type="dxa"/>
          </w:tcPr>
          <w:p w14:paraId="641826B4" w14:textId="77777777" w:rsidR="00772685" w:rsidRPr="007A6A58" w:rsidRDefault="00772685">
            <w:pPr>
              <w:rPr>
                <w:rFonts w:ascii="Arial" w:hAnsi="Arial" w:cs="Arial"/>
                <w:b/>
                <w:sz w:val="28"/>
              </w:rPr>
            </w:pPr>
          </w:p>
        </w:tc>
      </w:tr>
    </w:tbl>
    <w:p w14:paraId="295B89A8" w14:textId="77777777" w:rsidR="00772685" w:rsidRPr="007815D3" w:rsidRDefault="00772685">
      <w:pPr>
        <w:rPr>
          <w:rFonts w:ascii="Arial" w:hAnsi="Arial" w:cs="Arial"/>
          <w:sz w:val="10"/>
          <w:szCs w:val="10"/>
        </w:rPr>
      </w:pPr>
    </w:p>
    <w:tbl>
      <w:tblPr>
        <w:tblW w:w="0" w:type="auto"/>
        <w:tblInd w:w="60" w:type="dxa"/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1868"/>
        <w:gridCol w:w="3090"/>
        <w:gridCol w:w="1772"/>
        <w:gridCol w:w="2905"/>
      </w:tblGrid>
      <w:tr w:rsidR="00772685" w:rsidRPr="0017447B" w14:paraId="5F87D8FC" w14:textId="77777777" w:rsidTr="007B2C7E">
        <w:trPr>
          <w:cantSplit/>
        </w:trPr>
        <w:tc>
          <w:tcPr>
            <w:tcW w:w="1868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37BCB325" w14:textId="77777777" w:rsidR="00772685" w:rsidRPr="007B2C7E" w:rsidRDefault="00772685">
            <w:pPr>
              <w:rPr>
                <w:rFonts w:eastAsia="SimSun-ExtB"/>
                <w:b/>
                <w:i/>
                <w:color w:val="A0121B"/>
                <w:sz w:val="28"/>
                <w:lang w:val="en-GB"/>
              </w:rPr>
            </w:pPr>
            <w:r w:rsidRPr="007B2C7E">
              <w:rPr>
                <w:rFonts w:eastAsia="SimSun-ExtB"/>
                <w:b/>
                <w:i/>
                <w:color w:val="A0121B"/>
                <w:sz w:val="28"/>
                <w:lang w:val="en-GB"/>
              </w:rPr>
              <w:t>Date</w:t>
            </w:r>
          </w:p>
        </w:tc>
        <w:tc>
          <w:tcPr>
            <w:tcW w:w="3090" w:type="dxa"/>
            <w:tcBorders>
              <w:top w:val="single" w:sz="12" w:space="0" w:color="auto"/>
              <w:bottom w:val="single" w:sz="6" w:space="0" w:color="auto"/>
              <w:right w:val="doub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5D31665C" w14:textId="77777777" w:rsidR="00772685" w:rsidRPr="007B2C7E" w:rsidRDefault="00D82BC7">
            <w:pPr>
              <w:rPr>
                <w:i/>
                <w:sz w:val="24"/>
                <w:highlight w:val="lightGray"/>
              </w:rPr>
            </w:pPr>
            <w:r w:rsidRPr="007B2C7E">
              <w:rPr>
                <w:i/>
                <w:sz w:val="24"/>
                <w:highlight w:val="lightGray"/>
              </w:rPr>
              <w:t>Date</w:t>
            </w:r>
            <w:r w:rsidR="007644A6" w:rsidRPr="007B2C7E">
              <w:rPr>
                <w:i/>
                <w:sz w:val="24"/>
                <w:highlight w:val="lightGray"/>
              </w:rPr>
              <w:t xml:space="preserve"> of the fieldwork</w:t>
            </w:r>
          </w:p>
        </w:tc>
        <w:tc>
          <w:tcPr>
            <w:tcW w:w="1772" w:type="dxa"/>
            <w:tcBorders>
              <w:top w:val="single" w:sz="12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4B30C20B" w14:textId="77777777" w:rsidR="00772685" w:rsidRPr="007B2C7E" w:rsidRDefault="00772685">
            <w:pPr>
              <w:rPr>
                <w:rFonts w:eastAsia="SimSun-ExtB"/>
                <w:b/>
                <w:i/>
                <w:color w:val="A0121B"/>
                <w:sz w:val="28"/>
                <w:lang w:val="en-GB"/>
              </w:rPr>
            </w:pPr>
            <w:r w:rsidRPr="007B2C7E">
              <w:rPr>
                <w:rFonts w:eastAsia="SimSun-ExtB"/>
                <w:b/>
                <w:i/>
                <w:color w:val="A0121B"/>
                <w:sz w:val="28"/>
                <w:lang w:val="en-GB"/>
              </w:rPr>
              <w:t>Dosage</w:t>
            </w:r>
          </w:p>
        </w:tc>
        <w:tc>
          <w:tcPr>
            <w:tcW w:w="2905" w:type="dxa"/>
            <w:tcBorders>
              <w:top w:val="single" w:sz="12" w:space="0" w:color="auto"/>
              <w:bottom w:val="single" w:sz="6" w:space="0" w:color="auto"/>
              <w:right w:val="sing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28910C0B" w14:textId="77777777" w:rsidR="00772685" w:rsidRPr="007B2C7E" w:rsidRDefault="00D82BC7">
            <w:pPr>
              <w:rPr>
                <w:i/>
                <w:sz w:val="24"/>
                <w:highlight w:val="lightGray"/>
              </w:rPr>
            </w:pPr>
            <w:r w:rsidRPr="007B2C7E">
              <w:rPr>
                <w:i/>
                <w:sz w:val="24"/>
                <w:highlight w:val="lightGray"/>
              </w:rPr>
              <w:t>%</w:t>
            </w:r>
          </w:p>
        </w:tc>
      </w:tr>
      <w:tr w:rsidR="00772685" w:rsidRPr="0017447B" w14:paraId="0422FD71" w14:textId="77777777" w:rsidTr="007B2C7E">
        <w:trPr>
          <w:cantSplit/>
        </w:trPr>
        <w:tc>
          <w:tcPr>
            <w:tcW w:w="186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799C3753" w14:textId="77777777" w:rsidR="00772685" w:rsidRPr="007B2C7E" w:rsidRDefault="00772685">
            <w:pPr>
              <w:rPr>
                <w:rFonts w:eastAsia="SimSun-ExtB"/>
                <w:b/>
                <w:i/>
                <w:color w:val="A0121B"/>
                <w:sz w:val="28"/>
                <w:lang w:val="en-GB"/>
              </w:rPr>
            </w:pPr>
            <w:r w:rsidRPr="007B2C7E">
              <w:rPr>
                <w:rFonts w:eastAsia="SimSun-ExtB"/>
                <w:b/>
                <w:i/>
                <w:color w:val="A0121B"/>
                <w:sz w:val="28"/>
                <w:lang w:val="en-GB"/>
              </w:rPr>
              <w:t>To</w:t>
            </w:r>
          </w:p>
        </w:tc>
        <w:tc>
          <w:tcPr>
            <w:tcW w:w="3090" w:type="dxa"/>
            <w:tcBorders>
              <w:top w:val="single" w:sz="6" w:space="0" w:color="auto"/>
              <w:bottom w:val="single" w:sz="6" w:space="0" w:color="auto"/>
              <w:right w:val="doub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79036E0D" w14:textId="77777777" w:rsidR="00772685" w:rsidRPr="007B2C7E" w:rsidRDefault="00D82BC7">
            <w:pPr>
              <w:rPr>
                <w:i/>
                <w:sz w:val="24"/>
                <w:highlight w:val="lightGray"/>
                <w:lang w:val="en-GB"/>
              </w:rPr>
            </w:pPr>
            <w:r w:rsidRPr="007B2C7E">
              <w:rPr>
                <w:i/>
                <w:sz w:val="24"/>
                <w:highlight w:val="lightGray"/>
                <w:lang w:val="en-GB"/>
              </w:rPr>
              <w:t>Internal customer</w:t>
            </w:r>
          </w:p>
        </w:tc>
        <w:tc>
          <w:tcPr>
            <w:tcW w:w="1772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13A1CF27" w14:textId="77777777" w:rsidR="00772685" w:rsidRPr="007B2C7E" w:rsidRDefault="00772685">
            <w:pPr>
              <w:rPr>
                <w:rFonts w:eastAsia="SimSun-ExtB"/>
                <w:b/>
                <w:i/>
                <w:color w:val="A0121B"/>
                <w:sz w:val="28"/>
                <w:lang w:val="en-GB"/>
              </w:rPr>
            </w:pPr>
            <w:r w:rsidRPr="007B2C7E">
              <w:rPr>
                <w:rFonts w:eastAsia="SimSun-ExtB"/>
                <w:b/>
                <w:i/>
                <w:color w:val="A0121B"/>
                <w:sz w:val="28"/>
                <w:lang w:val="en-GB"/>
              </w:rPr>
              <w:t>Medium</w:t>
            </w:r>
          </w:p>
        </w:tc>
        <w:tc>
          <w:tcPr>
            <w:tcW w:w="2905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4194CA55" w14:textId="77777777" w:rsidR="00772685" w:rsidRPr="007B2C7E" w:rsidRDefault="00D82BC7">
            <w:pPr>
              <w:rPr>
                <w:i/>
                <w:sz w:val="24"/>
                <w:highlight w:val="lightGray"/>
              </w:rPr>
            </w:pPr>
            <w:r w:rsidRPr="007B2C7E">
              <w:rPr>
                <w:i/>
                <w:sz w:val="24"/>
                <w:highlight w:val="lightGray"/>
              </w:rPr>
              <w:t>product</w:t>
            </w:r>
          </w:p>
        </w:tc>
      </w:tr>
      <w:tr w:rsidR="00772685" w:rsidRPr="0017447B" w14:paraId="769DCE73" w14:textId="77777777" w:rsidTr="00F60718">
        <w:trPr>
          <w:cantSplit/>
        </w:trPr>
        <w:tc>
          <w:tcPr>
            <w:tcW w:w="186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4D61945E" w14:textId="77777777" w:rsidR="00772685" w:rsidRPr="007B2C7E" w:rsidRDefault="00B35372">
            <w:pPr>
              <w:rPr>
                <w:rFonts w:eastAsia="SimSun-ExtB"/>
                <w:b/>
                <w:i/>
                <w:color w:val="A0121B"/>
                <w:sz w:val="28"/>
                <w:lang w:val="en-GB"/>
              </w:rPr>
            </w:pPr>
            <w:r w:rsidRPr="007B2C7E">
              <w:rPr>
                <w:rFonts w:eastAsia="SimSun-ExtB"/>
                <w:b/>
                <w:i/>
                <w:color w:val="A0121B"/>
                <w:sz w:val="28"/>
                <w:lang w:val="en-GB"/>
              </w:rPr>
              <w:t>Department</w:t>
            </w:r>
          </w:p>
        </w:tc>
        <w:tc>
          <w:tcPr>
            <w:tcW w:w="3090" w:type="dxa"/>
            <w:tcBorders>
              <w:top w:val="single" w:sz="6" w:space="0" w:color="auto"/>
              <w:bottom w:val="single" w:sz="6" w:space="0" w:color="auto"/>
              <w:right w:val="doub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3385BC75" w14:textId="77777777" w:rsidR="00772685" w:rsidRPr="007B2C7E" w:rsidRDefault="00D82BC7">
            <w:pPr>
              <w:rPr>
                <w:i/>
                <w:sz w:val="24"/>
                <w:highlight w:val="lightGray"/>
                <w:lang w:val="en-GB"/>
              </w:rPr>
            </w:pPr>
            <w:r w:rsidRPr="007B2C7E">
              <w:rPr>
                <w:i/>
                <w:sz w:val="24"/>
                <w:highlight w:val="lightGray"/>
                <w:lang w:val="en-GB"/>
              </w:rPr>
              <w:t>Customer dept.</w:t>
            </w:r>
          </w:p>
        </w:tc>
        <w:tc>
          <w:tcPr>
            <w:tcW w:w="1772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2C9B93F8" w14:textId="77777777" w:rsidR="00772685" w:rsidRPr="007B2C7E" w:rsidRDefault="00772685">
            <w:pPr>
              <w:rPr>
                <w:rFonts w:eastAsia="SimSun-ExtB"/>
                <w:b/>
                <w:i/>
                <w:color w:val="A0121B"/>
                <w:sz w:val="28"/>
                <w:lang w:val="en-GB"/>
              </w:rPr>
            </w:pPr>
            <w:r w:rsidRPr="007B2C7E">
              <w:rPr>
                <w:rFonts w:eastAsia="SimSun-ExtB"/>
                <w:b/>
                <w:i/>
                <w:color w:val="A0121B"/>
                <w:sz w:val="28"/>
                <w:lang w:val="en-GB"/>
              </w:rPr>
              <w:t>Panel</w:t>
            </w:r>
          </w:p>
        </w:tc>
        <w:tc>
          <w:tcPr>
            <w:tcW w:w="2905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67886529" w14:textId="336A5B8A" w:rsidR="00772685" w:rsidRPr="003F0AB1" w:rsidRDefault="007B2C7E">
            <w:pPr>
              <w:rPr>
                <w:i/>
                <w:sz w:val="24"/>
                <w:highlight w:val="lightGray"/>
              </w:rPr>
            </w:pPr>
            <w:r w:rsidRPr="00D75D47">
              <w:rPr>
                <w:i/>
                <w:sz w:val="24"/>
              </w:rPr>
              <w:t>n</w:t>
            </w:r>
            <w:r w:rsidR="00D82BC7" w:rsidRPr="00D75D47">
              <w:rPr>
                <w:i/>
                <w:sz w:val="24"/>
              </w:rPr>
              <w:t>=</w:t>
            </w:r>
            <w:r w:rsidR="003F0AB1" w:rsidRPr="00D75D47">
              <w:rPr>
                <w:i/>
                <w:sz w:val="24"/>
              </w:rPr>
              <w:t xml:space="preserve"> </w:t>
            </w:r>
            <w:r w:rsidR="00F77A50" w:rsidRPr="00D75D47">
              <w:rPr>
                <w:i/>
                <w:sz w:val="24"/>
                <w:highlight w:val="yellow"/>
                <w:lang w:val="en-US"/>
              </w:rPr>
              <w:t>1</w:t>
            </w:r>
            <w:r w:rsidR="00F77A50">
              <w:rPr>
                <w:i/>
                <w:sz w:val="24"/>
                <w:lang w:val="en-US"/>
              </w:rPr>
              <w:t xml:space="preserve"> </w:t>
            </w:r>
            <w:r w:rsidR="003F0AB1" w:rsidRPr="00D75D47">
              <w:rPr>
                <w:i/>
                <w:sz w:val="24"/>
              </w:rPr>
              <w:t>tastings (</w:t>
            </w:r>
            <w:r w:rsidR="00F77A50" w:rsidRPr="00F77A50">
              <w:rPr>
                <w:i/>
                <w:sz w:val="24"/>
                <w:highlight w:val="yellow"/>
                <w:lang w:val="en-US"/>
              </w:rPr>
              <w:t>2</w:t>
            </w:r>
            <w:r w:rsidR="003F0AB1" w:rsidRPr="00D75D47">
              <w:rPr>
                <w:i/>
                <w:sz w:val="24"/>
              </w:rPr>
              <w:t xml:space="preserve"> panelists, </w:t>
            </w:r>
            <w:r w:rsidR="00F77A50" w:rsidRPr="00F77A50">
              <w:rPr>
                <w:i/>
                <w:sz w:val="24"/>
                <w:highlight w:val="yellow"/>
                <w:lang w:val="en-US"/>
              </w:rPr>
              <w:t>3</w:t>
            </w:r>
            <w:r w:rsidR="003F0AB1" w:rsidRPr="00D75D47">
              <w:rPr>
                <w:i/>
                <w:sz w:val="24"/>
              </w:rPr>
              <w:t xml:space="preserve"> replications)</w:t>
            </w:r>
          </w:p>
        </w:tc>
      </w:tr>
      <w:tr w:rsidR="00F60718" w:rsidRPr="0017447B" w14:paraId="48B8FD68" w14:textId="77777777" w:rsidTr="00684CDD">
        <w:trPr>
          <w:cantSplit/>
        </w:trPr>
        <w:tc>
          <w:tcPr>
            <w:tcW w:w="1868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1F061BF3" w14:textId="77777777" w:rsidR="00F60718" w:rsidRPr="007B2C7E" w:rsidRDefault="00F60718">
            <w:pPr>
              <w:rPr>
                <w:rFonts w:eastAsia="SimSun-ExtB"/>
                <w:b/>
                <w:i/>
                <w:color w:val="A0121B"/>
                <w:sz w:val="28"/>
                <w:lang w:val="en-GB"/>
              </w:rPr>
            </w:pPr>
            <w:r>
              <w:rPr>
                <w:rFonts w:eastAsia="SimSun-ExtB"/>
                <w:b/>
                <w:i/>
                <w:color w:val="A0121B"/>
                <w:sz w:val="28"/>
                <w:lang w:val="en-GB"/>
              </w:rPr>
              <w:t>Recipe/Base</w:t>
            </w:r>
          </w:p>
        </w:tc>
        <w:tc>
          <w:tcPr>
            <w:tcW w:w="7767" w:type="dxa"/>
            <w:gridSpan w:val="3"/>
            <w:tcBorders>
              <w:top w:val="single" w:sz="6" w:space="0" w:color="auto"/>
              <w:bottom w:val="single" w:sz="12" w:space="0" w:color="auto"/>
              <w:right w:val="sing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486AEAA8" w14:textId="77777777" w:rsidR="00F60718" w:rsidRDefault="00F60718">
            <w:pPr>
              <w:rPr>
                <w:i/>
                <w:sz w:val="24"/>
                <w:highlight w:val="lightGray"/>
              </w:rPr>
            </w:pPr>
          </w:p>
        </w:tc>
      </w:tr>
    </w:tbl>
    <w:p w14:paraId="7BDE5878" w14:textId="77777777" w:rsidR="00772685" w:rsidRPr="0017447B" w:rsidRDefault="00772685">
      <w:pPr>
        <w:rPr>
          <w:rFonts w:ascii="Arial" w:hAnsi="Arial" w:cs="Arial"/>
          <w:sz w:val="24"/>
          <w:lang w:val="en-GB"/>
        </w:rPr>
      </w:pPr>
    </w:p>
    <w:tbl>
      <w:tblPr>
        <w:tblW w:w="0" w:type="auto"/>
        <w:tblInd w:w="7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12"/>
        <w:gridCol w:w="7622"/>
      </w:tblGrid>
      <w:tr w:rsidR="00772685" w:rsidRPr="0017447B" w14:paraId="6F358E4C" w14:textId="77777777" w:rsidTr="007B2C7E">
        <w:trPr>
          <w:cantSplit/>
        </w:trPr>
        <w:tc>
          <w:tcPr>
            <w:tcW w:w="2012" w:type="dxa"/>
          </w:tcPr>
          <w:p w14:paraId="1BF4DDB2" w14:textId="73F389A0" w:rsidR="00772685" w:rsidRPr="007B2C7E" w:rsidRDefault="00772685" w:rsidP="007B2C7E">
            <w:pPr>
              <w:rPr>
                <w:rFonts w:eastAsia="SimSun-ExtB"/>
                <w:b/>
                <w:i/>
                <w:color w:val="A0121B"/>
                <w:sz w:val="28"/>
                <w:lang w:val="en-GB"/>
              </w:rPr>
            </w:pPr>
            <w:r w:rsidRPr="007B2C7E">
              <w:rPr>
                <w:rFonts w:eastAsia="SimSun-ExtB"/>
                <w:b/>
                <w:i/>
                <w:color w:val="A0121B"/>
                <w:sz w:val="28"/>
                <w:lang w:val="en-GB"/>
              </w:rPr>
              <w:t>M</w:t>
            </w:r>
            <w:r w:rsidR="007B2C7E">
              <w:rPr>
                <w:rFonts w:eastAsia="SimSun-ExtB"/>
                <w:b/>
                <w:i/>
                <w:color w:val="A0121B"/>
                <w:sz w:val="28"/>
                <w:lang w:val="en-GB"/>
              </w:rPr>
              <w:t>ethod</w:t>
            </w:r>
          </w:p>
        </w:tc>
        <w:tc>
          <w:tcPr>
            <w:tcW w:w="7622" w:type="dxa"/>
          </w:tcPr>
          <w:p w14:paraId="1BE9B0EF" w14:textId="6AFD75A4" w:rsidR="00772685" w:rsidRPr="0017447B" w:rsidRDefault="00F77A50" w:rsidP="0066002F">
            <w:pPr>
              <w:rPr>
                <w:rFonts w:ascii="Arial" w:hAnsi="Arial" w:cs="Arial"/>
                <w:b/>
                <w:sz w:val="28"/>
                <w:lang w:val="en-GB"/>
              </w:rPr>
            </w:pPr>
            <w:r w:rsidRPr="00F77A50">
              <w:rPr>
                <w:rFonts w:ascii="Arial" w:hAnsi="Arial" w:cs="Arial"/>
                <w:b/>
                <w:sz w:val="28"/>
                <w:highlight w:val="yellow"/>
                <w:lang w:val="en-GB"/>
              </w:rPr>
              <w:t>4</w:t>
            </w:r>
            <w:r w:rsidR="0090169A">
              <w:rPr>
                <w:rFonts w:ascii="Arial" w:hAnsi="Arial" w:cs="Arial"/>
                <w:b/>
                <w:sz w:val="28"/>
                <w:lang w:val="en-GB"/>
              </w:rPr>
              <w:t xml:space="preserve"> </w:t>
            </w:r>
          </w:p>
        </w:tc>
      </w:tr>
    </w:tbl>
    <w:p w14:paraId="74A0F2C4" w14:textId="77777777" w:rsidR="00772685" w:rsidRPr="007815D3" w:rsidRDefault="00772685">
      <w:pPr>
        <w:pBdr>
          <w:bottom w:val="double" w:sz="18" w:space="1" w:color="auto"/>
        </w:pBdr>
        <w:rPr>
          <w:rFonts w:ascii="Arial" w:hAnsi="Arial" w:cs="Arial"/>
          <w:sz w:val="10"/>
          <w:szCs w:val="10"/>
          <w:lang w:val="en-GB"/>
        </w:rPr>
      </w:pPr>
    </w:p>
    <w:p w14:paraId="5D8E3E77" w14:textId="77777777" w:rsidR="00772685" w:rsidRPr="007815D3" w:rsidRDefault="00772685">
      <w:pPr>
        <w:rPr>
          <w:rFonts w:ascii="Arial" w:hAnsi="Arial" w:cs="Arial"/>
          <w:sz w:val="10"/>
          <w:szCs w:val="10"/>
          <w:lang w:val="en-GB"/>
        </w:rPr>
      </w:pPr>
    </w:p>
    <w:p w14:paraId="34FF3F69" w14:textId="4BC95846" w:rsidR="00DA6CE1" w:rsidRPr="007A6A58" w:rsidRDefault="00DA6CE1" w:rsidP="00662BDC">
      <w:pPr>
        <w:rPr>
          <w:rFonts w:ascii="Arial" w:hAnsi="Arial" w:cs="Arial"/>
          <w:sz w:val="24"/>
          <w:szCs w:val="24"/>
          <w:lang w:val="en-GB"/>
        </w:rPr>
      </w:pPr>
      <w:r w:rsidRPr="007B2C7E">
        <w:rPr>
          <w:rFonts w:eastAsia="SimSun-ExtB"/>
          <w:b/>
          <w:i/>
          <w:color w:val="A0121B"/>
          <w:sz w:val="28"/>
          <w:lang w:val="en-GB"/>
        </w:rPr>
        <w:t>Project:</w:t>
      </w:r>
      <w:r w:rsidRPr="007A6A58">
        <w:rPr>
          <w:rFonts w:ascii="Arial" w:hAnsi="Arial" w:cs="Arial"/>
          <w:sz w:val="28"/>
          <w:lang w:val="en-GB"/>
        </w:rPr>
        <w:tab/>
      </w:r>
      <w:r w:rsidR="00D82BC7" w:rsidRPr="003F0AB1">
        <w:rPr>
          <w:i/>
          <w:sz w:val="24"/>
          <w:highlight w:val="lightGray"/>
          <w:lang w:val="en-GB"/>
        </w:rPr>
        <w:t>Short project description here</w:t>
      </w:r>
      <w:r w:rsidR="00035485" w:rsidRPr="003F0AB1">
        <w:rPr>
          <w:i/>
          <w:sz w:val="24"/>
          <w:highlight w:val="lightGray"/>
          <w:lang w:val="en-GB"/>
        </w:rPr>
        <w:t>.</w:t>
      </w:r>
    </w:p>
    <w:p w14:paraId="3F30735D" w14:textId="77777777" w:rsidR="00772685" w:rsidRPr="007815D3" w:rsidRDefault="00772685">
      <w:pPr>
        <w:rPr>
          <w:rFonts w:ascii="Arial" w:hAnsi="Arial" w:cs="Arial"/>
          <w:sz w:val="10"/>
          <w:szCs w:val="10"/>
          <w:lang w:val="en-GB"/>
        </w:rPr>
      </w:pPr>
    </w:p>
    <w:p w14:paraId="40C696EB" w14:textId="77777777" w:rsidR="007B2C7E" w:rsidRDefault="007B2C7E" w:rsidP="007B2C7E">
      <w:pPr>
        <w:outlineLvl w:val="0"/>
        <w:rPr>
          <w:rFonts w:eastAsia="SimSun-ExtB"/>
          <w:b/>
          <w:i/>
          <w:color w:val="A0121B"/>
          <w:sz w:val="28"/>
          <w:lang w:val="en-GB"/>
        </w:rPr>
      </w:pPr>
    </w:p>
    <w:p w14:paraId="1D9890F0" w14:textId="0D4477D8" w:rsidR="00772685" w:rsidRPr="007B2C7E" w:rsidRDefault="00772685" w:rsidP="007B2C7E">
      <w:pPr>
        <w:outlineLvl w:val="0"/>
        <w:rPr>
          <w:i/>
          <w:sz w:val="24"/>
          <w:highlight w:val="lightGray"/>
          <w:lang w:val="en-US"/>
        </w:rPr>
      </w:pPr>
      <w:r w:rsidRPr="007B2C7E">
        <w:rPr>
          <w:rFonts w:eastAsia="SimSun-ExtB"/>
          <w:b/>
          <w:i/>
          <w:color w:val="A0121B"/>
          <w:sz w:val="28"/>
          <w:lang w:val="en-GB"/>
        </w:rPr>
        <w:t>Samples:</w:t>
      </w:r>
      <w:r w:rsidR="007B2C7E">
        <w:rPr>
          <w:rFonts w:eastAsia="SimSun-ExtB"/>
          <w:b/>
          <w:i/>
          <w:color w:val="A0121B"/>
          <w:sz w:val="28"/>
          <w:lang w:val="en-GB"/>
        </w:rPr>
        <w:tab/>
      </w:r>
      <w:r w:rsidRPr="007B2C7E">
        <w:rPr>
          <w:i/>
          <w:sz w:val="24"/>
          <w:highlight w:val="lightGray"/>
        </w:rPr>
        <w:sym w:font="Wingdings" w:char="F081"/>
      </w:r>
      <w:r w:rsidR="00D75D47">
        <w:rPr>
          <w:i/>
          <w:sz w:val="24"/>
          <w:highlight w:val="lightGray"/>
          <w:lang w:val="en-US"/>
        </w:rPr>
        <w:t xml:space="preserve"> </w:t>
      </w:r>
      <w:r w:rsidR="00F77A50">
        <w:rPr>
          <w:i/>
          <w:sz w:val="24"/>
          <w:highlight w:val="yellow"/>
          <w:lang w:val="en-US"/>
        </w:rPr>
        <w:t>5</w:t>
      </w:r>
      <w:r w:rsidRPr="007B2C7E">
        <w:rPr>
          <w:i/>
          <w:sz w:val="24"/>
          <w:highlight w:val="lightGray"/>
          <w:lang w:val="en-US"/>
        </w:rPr>
        <w:t>:</w:t>
      </w:r>
      <w:r w:rsidRPr="007B2C7E">
        <w:rPr>
          <w:i/>
          <w:sz w:val="24"/>
          <w:highlight w:val="lightGray"/>
          <w:lang w:val="en-US"/>
        </w:rPr>
        <w:tab/>
      </w:r>
      <w:r w:rsidR="00FD62F5" w:rsidRPr="007B2C7E">
        <w:rPr>
          <w:i/>
          <w:sz w:val="24"/>
          <w:highlight w:val="lightGray"/>
          <w:lang w:val="en-US"/>
        </w:rPr>
        <w:t>target sample name incl. dosage</w:t>
      </w:r>
      <w:r w:rsidR="007B2C7E">
        <w:rPr>
          <w:i/>
          <w:sz w:val="24"/>
          <w:highlight w:val="lightGray"/>
          <w:lang w:val="en-US"/>
        </w:rPr>
        <w:t xml:space="preserve"> | </w:t>
      </w:r>
      <w:r w:rsidR="00E80AC1" w:rsidRPr="007B2C7E">
        <w:rPr>
          <w:i/>
          <w:sz w:val="24"/>
          <w:highlight w:val="lightGray"/>
          <w:lang w:val="en-US"/>
        </w:rPr>
        <w:t xml:space="preserve">Production date </w:t>
      </w:r>
      <w:proofErr w:type="spellStart"/>
      <w:r w:rsidR="00FD62F5" w:rsidRPr="007B2C7E">
        <w:rPr>
          <w:i/>
          <w:sz w:val="24"/>
          <w:highlight w:val="lightGray"/>
          <w:lang w:val="en-US"/>
        </w:rPr>
        <w:t>xx.xx.xx</w:t>
      </w:r>
      <w:proofErr w:type="spellEnd"/>
      <w:r w:rsidR="007C7D88" w:rsidRPr="007B2C7E">
        <w:rPr>
          <w:i/>
          <w:sz w:val="24"/>
          <w:highlight w:val="lightGray"/>
          <w:lang w:val="en-US"/>
        </w:rPr>
        <w:t xml:space="preserve"> [target]</w:t>
      </w:r>
    </w:p>
    <w:p w14:paraId="00FCF952" w14:textId="6B22CC8A" w:rsidR="00984367" w:rsidRPr="00821CDA" w:rsidRDefault="00772685" w:rsidP="007B2C7E">
      <w:pPr>
        <w:ind w:left="708" w:firstLine="708"/>
        <w:rPr>
          <w:i/>
          <w:sz w:val="24"/>
          <w:highlight w:val="lightGray"/>
          <w:lang w:val="en-GB"/>
        </w:rPr>
      </w:pPr>
      <w:r w:rsidRPr="007B2C7E">
        <w:rPr>
          <w:i/>
          <w:sz w:val="24"/>
          <w:highlight w:val="lightGray"/>
        </w:rPr>
        <w:sym w:font="Wingdings" w:char="F082"/>
      </w:r>
      <w:r w:rsidR="00D75D47" w:rsidRPr="002C3C83">
        <w:rPr>
          <w:i/>
          <w:sz w:val="24"/>
          <w:highlight w:val="lightGray"/>
          <w:lang w:val="en-US"/>
        </w:rPr>
        <w:t xml:space="preserve"> </w:t>
      </w:r>
      <w:r w:rsidR="00F77A50">
        <w:rPr>
          <w:i/>
          <w:sz w:val="24"/>
          <w:highlight w:val="yellow"/>
          <w:lang w:val="en-US"/>
        </w:rPr>
        <w:t>6</w:t>
      </w:r>
      <w:r w:rsidRPr="00821CDA">
        <w:rPr>
          <w:i/>
          <w:sz w:val="24"/>
          <w:highlight w:val="lightGray"/>
          <w:lang w:val="en-GB"/>
        </w:rPr>
        <w:t>:</w:t>
      </w:r>
      <w:r w:rsidRPr="00821CDA">
        <w:rPr>
          <w:i/>
          <w:sz w:val="24"/>
          <w:highlight w:val="lightGray"/>
          <w:lang w:val="en-GB"/>
        </w:rPr>
        <w:tab/>
      </w:r>
      <w:r w:rsidR="00FD62F5" w:rsidRPr="00821CDA">
        <w:rPr>
          <w:i/>
          <w:sz w:val="24"/>
          <w:highlight w:val="lightGray"/>
          <w:lang w:val="en-GB"/>
        </w:rPr>
        <w:t xml:space="preserve">test sample name incl. </w:t>
      </w:r>
      <w:r w:rsidR="007B2C7E" w:rsidRPr="00821CDA">
        <w:rPr>
          <w:i/>
          <w:sz w:val="24"/>
          <w:highlight w:val="lightGray"/>
          <w:lang w:val="en-GB"/>
        </w:rPr>
        <w:t>D</w:t>
      </w:r>
      <w:r w:rsidR="00FD62F5" w:rsidRPr="00821CDA">
        <w:rPr>
          <w:i/>
          <w:sz w:val="24"/>
          <w:highlight w:val="lightGray"/>
          <w:lang w:val="en-GB"/>
        </w:rPr>
        <w:t>osage</w:t>
      </w:r>
      <w:r w:rsidR="007B2C7E" w:rsidRPr="00821CDA">
        <w:rPr>
          <w:i/>
          <w:sz w:val="24"/>
          <w:highlight w:val="lightGray"/>
          <w:lang w:val="en-GB"/>
        </w:rPr>
        <w:t xml:space="preserve"> | </w:t>
      </w:r>
      <w:r w:rsidR="00984367" w:rsidRPr="00821CDA">
        <w:rPr>
          <w:i/>
          <w:sz w:val="24"/>
          <w:highlight w:val="lightGray"/>
          <w:lang w:val="en-GB"/>
        </w:rPr>
        <w:t xml:space="preserve">Production date </w:t>
      </w:r>
      <w:proofErr w:type="spellStart"/>
      <w:r w:rsidR="00FD62F5" w:rsidRPr="00821CDA">
        <w:rPr>
          <w:i/>
          <w:sz w:val="24"/>
          <w:highlight w:val="lightGray"/>
          <w:lang w:val="en-GB"/>
        </w:rPr>
        <w:t>xx</w:t>
      </w:r>
      <w:r w:rsidR="00860C0E" w:rsidRPr="00821CDA">
        <w:rPr>
          <w:i/>
          <w:sz w:val="24"/>
          <w:highlight w:val="lightGray"/>
          <w:lang w:val="en-GB"/>
        </w:rPr>
        <w:t>.</w:t>
      </w:r>
      <w:r w:rsidR="00FD62F5" w:rsidRPr="00821CDA">
        <w:rPr>
          <w:i/>
          <w:sz w:val="24"/>
          <w:highlight w:val="lightGray"/>
          <w:lang w:val="en-GB"/>
        </w:rPr>
        <w:t>xx</w:t>
      </w:r>
      <w:r w:rsidR="00860C0E" w:rsidRPr="00821CDA">
        <w:rPr>
          <w:i/>
          <w:sz w:val="24"/>
          <w:highlight w:val="lightGray"/>
          <w:lang w:val="en-GB"/>
        </w:rPr>
        <w:t>.</w:t>
      </w:r>
      <w:r w:rsidR="00FD62F5" w:rsidRPr="00821CDA">
        <w:rPr>
          <w:i/>
          <w:sz w:val="24"/>
          <w:highlight w:val="lightGray"/>
          <w:lang w:val="en-GB"/>
        </w:rPr>
        <w:t>xx</w:t>
      </w:r>
      <w:proofErr w:type="spellEnd"/>
      <w:r w:rsidR="00984367" w:rsidRPr="00821CDA">
        <w:rPr>
          <w:i/>
          <w:sz w:val="24"/>
          <w:highlight w:val="lightGray"/>
          <w:lang w:val="en-GB"/>
        </w:rPr>
        <w:t xml:space="preserve"> [proposal]</w:t>
      </w:r>
    </w:p>
    <w:p w14:paraId="03F55FC3" w14:textId="77777777" w:rsidR="00DA6CE1" w:rsidRPr="007815D3" w:rsidRDefault="00DA6CE1">
      <w:pPr>
        <w:outlineLvl w:val="0"/>
        <w:rPr>
          <w:rFonts w:ascii="Arial" w:hAnsi="Arial" w:cs="Arial"/>
          <w:sz w:val="10"/>
          <w:szCs w:val="10"/>
          <w:u w:val="single"/>
          <w:lang w:val="en-GB"/>
        </w:rPr>
      </w:pPr>
    </w:p>
    <w:p w14:paraId="77676C51" w14:textId="3FEABD77" w:rsidR="00772685" w:rsidRDefault="00772685" w:rsidP="007B2C7E">
      <w:pPr>
        <w:rPr>
          <w:rFonts w:eastAsia="SimSun-ExtB"/>
          <w:b/>
          <w:i/>
          <w:color w:val="A0121B"/>
          <w:sz w:val="28"/>
          <w:lang w:val="en-GB"/>
        </w:rPr>
      </w:pPr>
      <w:r w:rsidRPr="007B2C7E">
        <w:rPr>
          <w:rFonts w:eastAsia="SimSun-ExtB"/>
          <w:b/>
          <w:i/>
          <w:color w:val="A0121B"/>
          <w:sz w:val="28"/>
          <w:lang w:val="en-GB"/>
        </w:rPr>
        <w:t>Result:</w:t>
      </w:r>
    </w:p>
    <w:p w14:paraId="2B735333" w14:textId="024BA49F" w:rsidR="00493478" w:rsidRDefault="00493478" w:rsidP="007B2C7E">
      <w:pPr>
        <w:rPr>
          <w:rFonts w:eastAsia="SimSun-ExtB"/>
          <w:b/>
          <w:i/>
          <w:color w:val="A0121B"/>
          <w:sz w:val="28"/>
          <w:lang w:val="en-GB"/>
        </w:rPr>
      </w:pPr>
    </w:p>
    <w:tbl>
      <w:tblPr>
        <w:tblW w:w="9501" w:type="dxa"/>
        <w:tblInd w:w="10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98"/>
        <w:gridCol w:w="1040"/>
        <w:gridCol w:w="1189"/>
        <w:gridCol w:w="742"/>
        <w:gridCol w:w="1974"/>
        <w:gridCol w:w="2958"/>
      </w:tblGrid>
      <w:tr w:rsidR="00493478" w:rsidRPr="00860C0E" w14:paraId="71D456D6" w14:textId="77777777" w:rsidTr="00EB7FE0">
        <w:trPr>
          <w:cantSplit/>
          <w:trHeight w:val="558"/>
        </w:trPr>
        <w:tc>
          <w:tcPr>
            <w:tcW w:w="1598" w:type="dxa"/>
            <w:vAlign w:val="center"/>
          </w:tcPr>
          <w:p w14:paraId="64B1A6C6" w14:textId="77777777" w:rsidR="00493478" w:rsidRPr="00960CF5" w:rsidRDefault="00493478" w:rsidP="00EB7FE0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1040" w:type="dxa"/>
            <w:vAlign w:val="center"/>
          </w:tcPr>
          <w:p w14:paraId="0E57DB6A" w14:textId="77777777" w:rsidR="00493478" w:rsidRPr="007B2C7E" w:rsidRDefault="00493478" w:rsidP="00EB7FE0">
            <w:pPr>
              <w:jc w:val="center"/>
              <w:rPr>
                <w:i/>
                <w:lang w:val="en-GB"/>
              </w:rPr>
            </w:pPr>
          </w:p>
        </w:tc>
        <w:tc>
          <w:tcPr>
            <w:tcW w:w="1189" w:type="dxa"/>
            <w:vAlign w:val="center"/>
          </w:tcPr>
          <w:p w14:paraId="5B89310C" w14:textId="77777777" w:rsidR="00493478" w:rsidRPr="007B2C7E" w:rsidRDefault="00493478" w:rsidP="00EB7FE0">
            <w:pPr>
              <w:jc w:val="center"/>
              <w:rPr>
                <w:i/>
                <w:lang w:val="en-GB"/>
              </w:rPr>
            </w:pPr>
          </w:p>
        </w:tc>
        <w:tc>
          <w:tcPr>
            <w:tcW w:w="742" w:type="dxa"/>
          </w:tcPr>
          <w:p w14:paraId="392B7466" w14:textId="77777777" w:rsidR="00493478" w:rsidRPr="007B2C7E" w:rsidRDefault="00493478" w:rsidP="00EB7FE0">
            <w:pPr>
              <w:jc w:val="center"/>
              <w:outlineLvl w:val="0"/>
              <w:rPr>
                <w:rFonts w:eastAsia="SimSun-ExtB"/>
                <w:b/>
                <w:i/>
                <w:color w:val="A0121B"/>
                <w:sz w:val="28"/>
                <w:lang w:val="en-GB"/>
              </w:rPr>
            </w:pPr>
          </w:p>
        </w:tc>
        <w:tc>
          <w:tcPr>
            <w:tcW w:w="1974" w:type="dxa"/>
          </w:tcPr>
          <w:p w14:paraId="531D3B21" w14:textId="77777777" w:rsidR="00493478" w:rsidRPr="007B2C7E" w:rsidRDefault="00493478" w:rsidP="00EB7FE0">
            <w:pPr>
              <w:jc w:val="center"/>
              <w:outlineLvl w:val="0"/>
              <w:rPr>
                <w:rFonts w:eastAsia="SimSun-ExtB"/>
                <w:b/>
                <w:i/>
                <w:color w:val="A0121B"/>
                <w:sz w:val="28"/>
                <w:lang w:val="en-GB"/>
              </w:rPr>
            </w:pPr>
          </w:p>
        </w:tc>
        <w:tc>
          <w:tcPr>
            <w:tcW w:w="2958" w:type="dxa"/>
            <w:vAlign w:val="center"/>
          </w:tcPr>
          <w:p w14:paraId="2372452B" w14:textId="3E70409D" w:rsidR="00493478" w:rsidRPr="007B2C7E" w:rsidRDefault="00493478" w:rsidP="00EB7FE0">
            <w:pPr>
              <w:jc w:val="center"/>
              <w:outlineLvl w:val="0"/>
              <w:rPr>
                <w:b/>
                <w:i/>
                <w:lang w:val="en-US"/>
              </w:rPr>
            </w:pPr>
            <w:r w:rsidRPr="007B2C7E">
              <w:rPr>
                <w:rFonts w:eastAsia="SimSun-ExtB"/>
                <w:b/>
                <w:i/>
                <w:color w:val="A0121B"/>
                <w:sz w:val="28"/>
                <w:lang w:val="en-GB"/>
              </w:rPr>
              <w:t>Test for Similarity</w:t>
            </w:r>
          </w:p>
        </w:tc>
      </w:tr>
      <w:tr w:rsidR="00493478" w:rsidRPr="00560AF6" w14:paraId="430778A6" w14:textId="77777777" w:rsidTr="00EB7FE0">
        <w:trPr>
          <w:cantSplit/>
          <w:trHeight w:val="916"/>
        </w:trPr>
        <w:tc>
          <w:tcPr>
            <w:tcW w:w="1598" w:type="dxa"/>
            <w:vAlign w:val="center"/>
          </w:tcPr>
          <w:p w14:paraId="7A14563C" w14:textId="77777777" w:rsidR="00493478" w:rsidRPr="00960CF5" w:rsidRDefault="00493478" w:rsidP="00EB7FE0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040" w:type="dxa"/>
            <w:vAlign w:val="center"/>
          </w:tcPr>
          <w:p w14:paraId="793D3DCB" w14:textId="77777777" w:rsidR="00493478" w:rsidRPr="007B2C7E" w:rsidRDefault="00493478" w:rsidP="00EB7FE0">
            <w:pPr>
              <w:jc w:val="center"/>
              <w:rPr>
                <w:i/>
                <w:lang w:val="en-US"/>
              </w:rPr>
            </w:pPr>
            <w:r w:rsidRPr="007B2C7E">
              <w:rPr>
                <w:i/>
                <w:lang w:val="en-US"/>
              </w:rPr>
              <w:t>No. of correct responses</w:t>
            </w:r>
          </w:p>
        </w:tc>
        <w:tc>
          <w:tcPr>
            <w:tcW w:w="1189" w:type="dxa"/>
            <w:vAlign w:val="center"/>
          </w:tcPr>
          <w:p w14:paraId="3D789AA5" w14:textId="77777777" w:rsidR="00493478" w:rsidRPr="007B2C7E" w:rsidRDefault="00493478" w:rsidP="00EB7FE0">
            <w:pPr>
              <w:jc w:val="center"/>
              <w:rPr>
                <w:i/>
                <w:lang w:val="en-US"/>
              </w:rPr>
            </w:pPr>
            <w:r w:rsidRPr="007B2C7E">
              <w:rPr>
                <w:i/>
                <w:lang w:val="en-US"/>
              </w:rPr>
              <w:t>No. of responses</w:t>
            </w:r>
          </w:p>
        </w:tc>
        <w:tc>
          <w:tcPr>
            <w:tcW w:w="742" w:type="dxa"/>
            <w:vAlign w:val="center"/>
          </w:tcPr>
          <w:p w14:paraId="56D17632" w14:textId="77777777" w:rsidR="00493478" w:rsidRPr="007B2C7E" w:rsidRDefault="00493478" w:rsidP="00EB7FE0">
            <w:pPr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d’</w:t>
            </w:r>
          </w:p>
        </w:tc>
        <w:tc>
          <w:tcPr>
            <w:tcW w:w="1974" w:type="dxa"/>
          </w:tcPr>
          <w:p w14:paraId="3CB0363A" w14:textId="77777777" w:rsidR="00493478" w:rsidRDefault="00493478" w:rsidP="00EB7FE0">
            <w:pPr>
              <w:jc w:val="center"/>
              <w:rPr>
                <w:i/>
              </w:rPr>
            </w:pPr>
          </w:p>
          <w:p w14:paraId="4F1D35A6" w14:textId="77777777" w:rsidR="00493478" w:rsidRDefault="00493478" w:rsidP="00EB7FE0">
            <w:pPr>
              <w:jc w:val="center"/>
              <w:rPr>
                <w:i/>
              </w:rPr>
            </w:pPr>
            <w:r>
              <w:rPr>
                <w:i/>
              </w:rPr>
              <w:t xml:space="preserve">Confidence Interval </w:t>
            </w:r>
          </w:p>
          <w:p w14:paraId="2E9FEE55" w14:textId="77777777" w:rsidR="00493478" w:rsidRPr="00821CDA" w:rsidRDefault="00493478" w:rsidP="00EB7FE0">
            <w:pPr>
              <w:jc w:val="center"/>
              <w:rPr>
                <w:i/>
              </w:rPr>
            </w:pPr>
            <w:r>
              <w:rPr>
                <w:i/>
              </w:rPr>
              <w:t xml:space="preserve">( </w:t>
            </w:r>
            <w:r>
              <w:rPr>
                <w:i/>
                <w:lang w:val="en-US"/>
              </w:rPr>
              <w:t>1</w:t>
            </w:r>
            <w:r>
              <w:rPr>
                <w:i/>
              </w:rPr>
              <w:t>-sided, 90%)</w:t>
            </w:r>
          </w:p>
        </w:tc>
        <w:tc>
          <w:tcPr>
            <w:tcW w:w="2958" w:type="dxa"/>
            <w:vAlign w:val="center"/>
          </w:tcPr>
          <w:p w14:paraId="4887023A" w14:textId="77777777" w:rsidR="00493478" w:rsidRDefault="00493478" w:rsidP="00EB7FE0">
            <w:pPr>
              <w:jc w:val="center"/>
              <w:rPr>
                <w:i/>
              </w:rPr>
            </w:pPr>
            <w:r w:rsidRPr="007B2C7E">
              <w:rPr>
                <w:i/>
                <w:lang w:val="en-GB"/>
              </w:rPr>
              <w:t xml:space="preserve">Samples </w:t>
            </w:r>
            <w:r>
              <w:rPr>
                <w:i/>
                <w:lang w:val="en-GB"/>
              </w:rPr>
              <w:t xml:space="preserve">are </w:t>
            </w:r>
            <w:r>
              <w:rPr>
                <w:i/>
              </w:rPr>
              <w:t>different</w:t>
            </w:r>
          </w:p>
          <w:p w14:paraId="7E6D529E" w14:textId="148597CF" w:rsidR="00493478" w:rsidRPr="00560AF6" w:rsidRDefault="00493478" w:rsidP="00EB7FE0">
            <w:pPr>
              <w:jc w:val="center"/>
              <w:rPr>
                <w:i/>
                <w:lang w:val="en-US"/>
              </w:rPr>
            </w:pPr>
            <w:r>
              <w:rPr>
                <w:i/>
              </w:rPr>
              <w:t>(</w:t>
            </w:r>
            <w:r w:rsidRPr="00F26DD1">
              <w:rPr>
                <w:i/>
                <w:lang w:val="en-US"/>
              </w:rPr>
              <w:t xml:space="preserve"> d‘ </w:t>
            </w:r>
            <w:r>
              <w:rPr>
                <w:i/>
                <w:lang w:val="en-US"/>
              </w:rPr>
              <w:t xml:space="preserve">&lt; </w:t>
            </w:r>
            <w:r w:rsidRPr="00D75D47">
              <w:rPr>
                <w:i/>
                <w:highlight w:val="yellow"/>
                <w:lang w:val="en-US"/>
              </w:rPr>
              <w:t>1</w:t>
            </w:r>
            <w:r w:rsidR="00F77A50">
              <w:rPr>
                <w:i/>
                <w:highlight w:val="yellow"/>
                <w:lang w:val="en-US"/>
              </w:rPr>
              <w:t>1</w:t>
            </w:r>
            <w:r>
              <w:rPr>
                <w:i/>
              </w:rPr>
              <w:t>,</w:t>
            </w:r>
            <w:r>
              <w:rPr>
                <w:i/>
                <w:lang w:val="en-GB"/>
              </w:rPr>
              <w:t xml:space="preserve"> </w:t>
            </w:r>
            <w:r w:rsidRPr="007B2C7E">
              <w:rPr>
                <w:i/>
                <w:lang w:val="en-US"/>
              </w:rPr>
              <w:sym w:font="Symbol" w:char="F061"/>
            </w:r>
            <w:r w:rsidRPr="007B2C7E">
              <w:rPr>
                <w:i/>
                <w:lang w:val="en-US"/>
              </w:rPr>
              <w:t xml:space="preserve"> = </w:t>
            </w:r>
            <w:r w:rsidRPr="00DB42CC">
              <w:rPr>
                <w:i/>
                <w:highlight w:val="yellow"/>
                <w:lang w:val="en-US"/>
              </w:rPr>
              <w:t>1</w:t>
            </w:r>
            <w:r w:rsidR="00F77A50">
              <w:rPr>
                <w:i/>
                <w:highlight w:val="yellow"/>
                <w:lang w:val="en-US"/>
              </w:rPr>
              <w:t>2</w:t>
            </w:r>
            <w:r w:rsidRPr="00560AF6">
              <w:rPr>
                <w:i/>
                <w:lang w:val="en-US"/>
              </w:rPr>
              <w:t xml:space="preserve">, </w:t>
            </w:r>
            <w:r w:rsidRPr="00F26DD1">
              <w:rPr>
                <w:i/>
              </w:rPr>
              <w:sym w:font="Symbol" w:char="F062"/>
            </w:r>
            <w:r w:rsidRPr="00F26DD1">
              <w:rPr>
                <w:i/>
                <w:lang w:val="en-US"/>
              </w:rPr>
              <w:t xml:space="preserve"> = </w:t>
            </w:r>
            <w:r w:rsidRPr="00D75D47">
              <w:rPr>
                <w:i/>
                <w:highlight w:val="yellow"/>
                <w:lang w:val="en-US"/>
              </w:rPr>
              <w:t>1</w:t>
            </w:r>
            <w:r w:rsidR="00F77A50">
              <w:rPr>
                <w:i/>
                <w:highlight w:val="yellow"/>
                <w:lang w:val="en-US"/>
              </w:rPr>
              <w:t>3</w:t>
            </w:r>
            <w:r w:rsidRPr="00F26DD1">
              <w:rPr>
                <w:i/>
                <w:lang w:val="en-US"/>
              </w:rPr>
              <w:t xml:space="preserve"> </w:t>
            </w:r>
            <w:r w:rsidRPr="00560AF6">
              <w:rPr>
                <w:i/>
                <w:lang w:val="en-US"/>
              </w:rPr>
              <w:t>)</w:t>
            </w:r>
          </w:p>
        </w:tc>
      </w:tr>
      <w:tr w:rsidR="00493478" w:rsidRPr="00960CF5" w14:paraId="0A938F88" w14:textId="77777777" w:rsidTr="00EB7FE0">
        <w:trPr>
          <w:cantSplit/>
          <w:trHeight w:val="805"/>
        </w:trPr>
        <w:tc>
          <w:tcPr>
            <w:tcW w:w="1598" w:type="dxa"/>
            <w:vAlign w:val="center"/>
          </w:tcPr>
          <w:p w14:paraId="10AC5EE2" w14:textId="77777777" w:rsidR="00493478" w:rsidRPr="00960CF5" w:rsidRDefault="00493478" w:rsidP="00EB7FE0">
            <w:pPr>
              <w:jc w:val="center"/>
              <w:rPr>
                <w:rFonts w:ascii="Arial" w:hAnsi="Arial" w:cs="Arial"/>
                <w:sz w:val="36"/>
                <w:szCs w:val="36"/>
                <w:lang w:val="en-US"/>
              </w:rPr>
            </w:pPr>
            <w:r w:rsidRPr="00960CF5">
              <w:rPr>
                <w:rFonts w:ascii="Arial" w:hAnsi="Arial" w:cs="Arial"/>
                <w:sz w:val="36"/>
                <w:szCs w:val="36"/>
              </w:rPr>
              <w:sym w:font="Wingdings" w:char="F081"/>
            </w:r>
            <w:r w:rsidRPr="00960CF5">
              <w:rPr>
                <w:rFonts w:ascii="Arial" w:hAnsi="Arial" w:cs="Arial"/>
                <w:sz w:val="36"/>
                <w:szCs w:val="36"/>
                <w:lang w:val="en-US"/>
              </w:rPr>
              <w:t xml:space="preserve"> </w:t>
            </w:r>
            <w:r w:rsidRPr="00960CF5">
              <w:rPr>
                <w:rFonts w:ascii="Arial" w:hAnsi="Arial" w:cs="Arial"/>
                <w:lang w:val="en-US"/>
              </w:rPr>
              <w:t>vs.</w:t>
            </w:r>
            <w:r w:rsidRPr="00960CF5">
              <w:rPr>
                <w:rFonts w:ascii="Arial" w:hAnsi="Arial" w:cs="Arial"/>
                <w:sz w:val="36"/>
                <w:szCs w:val="36"/>
                <w:lang w:val="en-US"/>
              </w:rPr>
              <w:t xml:space="preserve"> </w:t>
            </w:r>
            <w:r w:rsidRPr="00960CF5">
              <w:rPr>
                <w:rFonts w:ascii="Arial" w:hAnsi="Arial" w:cs="Arial"/>
                <w:sz w:val="36"/>
                <w:szCs w:val="36"/>
              </w:rPr>
              <w:sym w:font="Wingdings" w:char="F082"/>
            </w:r>
          </w:p>
        </w:tc>
        <w:tc>
          <w:tcPr>
            <w:tcW w:w="1040" w:type="dxa"/>
            <w:vAlign w:val="center"/>
          </w:tcPr>
          <w:p w14:paraId="3FC0D121" w14:textId="77F0043B" w:rsidR="00493478" w:rsidRPr="00D75D47" w:rsidRDefault="00F77A50" w:rsidP="00EB7FE0">
            <w:pPr>
              <w:jc w:val="center"/>
              <w:rPr>
                <w:i/>
                <w:highlight w:val="yellow"/>
                <w:lang w:val="en-US"/>
              </w:rPr>
            </w:pPr>
            <w:r>
              <w:rPr>
                <w:i/>
                <w:highlight w:val="yellow"/>
                <w:lang w:val="en-US"/>
              </w:rPr>
              <w:t>7</w:t>
            </w:r>
          </w:p>
        </w:tc>
        <w:tc>
          <w:tcPr>
            <w:tcW w:w="1189" w:type="dxa"/>
            <w:vAlign w:val="center"/>
          </w:tcPr>
          <w:p w14:paraId="6323AE56" w14:textId="0AB31A8C" w:rsidR="00493478" w:rsidRPr="00D75D47" w:rsidRDefault="00F77A50" w:rsidP="00EB7FE0">
            <w:pPr>
              <w:jc w:val="center"/>
              <w:rPr>
                <w:i/>
                <w:highlight w:val="yellow"/>
                <w:lang w:val="en-US"/>
              </w:rPr>
            </w:pPr>
            <w:r>
              <w:rPr>
                <w:i/>
                <w:highlight w:val="yellow"/>
                <w:lang w:val="en-US"/>
              </w:rPr>
              <w:t>8</w:t>
            </w:r>
          </w:p>
        </w:tc>
        <w:tc>
          <w:tcPr>
            <w:tcW w:w="742" w:type="dxa"/>
          </w:tcPr>
          <w:p w14:paraId="6AE400CA" w14:textId="77777777" w:rsidR="00493478" w:rsidRPr="00D75D47" w:rsidRDefault="00493478" w:rsidP="00EB7FE0">
            <w:pPr>
              <w:jc w:val="center"/>
              <w:rPr>
                <w:i/>
                <w:highlight w:val="yellow"/>
                <w:lang w:val="en-US"/>
              </w:rPr>
            </w:pPr>
          </w:p>
          <w:p w14:paraId="47FF46A2" w14:textId="7F935709" w:rsidR="00493478" w:rsidRPr="00D75D47" w:rsidRDefault="00F77A50" w:rsidP="00EB7FE0">
            <w:pPr>
              <w:jc w:val="center"/>
              <w:rPr>
                <w:i/>
                <w:highlight w:val="yellow"/>
                <w:lang w:val="en-US"/>
              </w:rPr>
            </w:pPr>
            <w:r>
              <w:rPr>
                <w:i/>
                <w:highlight w:val="yellow"/>
                <w:lang w:val="en-US"/>
              </w:rPr>
              <w:t>9</w:t>
            </w:r>
          </w:p>
        </w:tc>
        <w:tc>
          <w:tcPr>
            <w:tcW w:w="1974" w:type="dxa"/>
          </w:tcPr>
          <w:p w14:paraId="27459B6E" w14:textId="77777777" w:rsidR="00493478" w:rsidRPr="00D75D47" w:rsidRDefault="00493478" w:rsidP="00EB7FE0">
            <w:pPr>
              <w:jc w:val="center"/>
              <w:rPr>
                <w:i/>
                <w:highlight w:val="yellow"/>
                <w:lang w:val="en-US"/>
              </w:rPr>
            </w:pPr>
          </w:p>
          <w:p w14:paraId="346897FD" w14:textId="6FC1A525" w:rsidR="00493478" w:rsidRPr="00D75D47" w:rsidRDefault="00F77A50" w:rsidP="00EB7FE0">
            <w:pPr>
              <w:jc w:val="center"/>
              <w:rPr>
                <w:i/>
                <w:highlight w:val="yellow"/>
                <w:lang w:val="en-US"/>
              </w:rPr>
            </w:pPr>
            <w:r>
              <w:rPr>
                <w:i/>
                <w:highlight w:val="yellow"/>
                <w:lang w:val="en-US"/>
              </w:rPr>
              <w:t>10</w:t>
            </w:r>
          </w:p>
        </w:tc>
        <w:tc>
          <w:tcPr>
            <w:tcW w:w="2958" w:type="dxa"/>
            <w:vAlign w:val="center"/>
          </w:tcPr>
          <w:p w14:paraId="2B9B9443" w14:textId="5CB19CCA" w:rsidR="00493478" w:rsidRPr="007B2C7E" w:rsidRDefault="00493478" w:rsidP="00EB7FE0">
            <w:pPr>
              <w:jc w:val="center"/>
              <w:rPr>
                <w:i/>
                <w:lang w:val="en-US"/>
              </w:rPr>
            </w:pPr>
            <w:r w:rsidRPr="00DB42CC">
              <w:rPr>
                <w:i/>
                <w:highlight w:val="yellow"/>
                <w:lang w:val="en-US"/>
              </w:rPr>
              <w:t>1</w:t>
            </w:r>
            <w:r w:rsidR="00F77A50">
              <w:rPr>
                <w:i/>
                <w:highlight w:val="yellow"/>
                <w:lang w:val="en-US"/>
              </w:rPr>
              <w:t>4</w:t>
            </w:r>
          </w:p>
        </w:tc>
      </w:tr>
    </w:tbl>
    <w:p w14:paraId="5EF92EE0" w14:textId="77777777" w:rsidR="006D6E3A" w:rsidRPr="00960CF5" w:rsidRDefault="006D6E3A" w:rsidP="00AB113A">
      <w:pPr>
        <w:outlineLvl w:val="0"/>
        <w:rPr>
          <w:rFonts w:ascii="Arial" w:hAnsi="Arial" w:cs="Arial"/>
          <w:sz w:val="16"/>
          <w:szCs w:val="16"/>
          <w:u w:val="single"/>
          <w:lang w:val="en-US"/>
        </w:rPr>
      </w:pPr>
    </w:p>
    <w:p w14:paraId="1888378C" w14:textId="77777777" w:rsidR="00D92742" w:rsidRPr="007B2C7E" w:rsidRDefault="00D92742" w:rsidP="006549AF">
      <w:pPr>
        <w:jc w:val="both"/>
        <w:rPr>
          <w:lang w:val="en-GB"/>
        </w:rPr>
      </w:pPr>
      <w:r w:rsidRPr="007B2C7E">
        <w:rPr>
          <w:i/>
        </w:rPr>
        <w:sym w:font="Wingdings" w:char="F081"/>
      </w:r>
      <w:r w:rsidRPr="007B2C7E">
        <w:rPr>
          <w:i/>
          <w:lang w:val="en-GB"/>
        </w:rPr>
        <w:t xml:space="preserve"> </w:t>
      </w:r>
      <w:r w:rsidR="000A2CF5" w:rsidRPr="007B2C7E">
        <w:rPr>
          <w:i/>
          <w:lang w:val="en-GB"/>
        </w:rPr>
        <w:t xml:space="preserve">target </w:t>
      </w:r>
      <w:r w:rsidRPr="007B2C7E">
        <w:rPr>
          <w:i/>
          <w:lang w:val="en-GB"/>
        </w:rPr>
        <w:t xml:space="preserve">/ </w:t>
      </w:r>
      <w:r w:rsidRPr="007B2C7E">
        <w:rPr>
          <w:i/>
        </w:rPr>
        <w:sym w:font="Wingdings" w:char="F082"/>
      </w:r>
      <w:r w:rsidRPr="007B2C7E">
        <w:rPr>
          <w:i/>
          <w:lang w:val="en-GB"/>
        </w:rPr>
        <w:t xml:space="preserve"> </w:t>
      </w:r>
      <w:r w:rsidR="006C55E8" w:rsidRPr="007B2C7E">
        <w:rPr>
          <w:i/>
          <w:highlight w:val="lightGray"/>
          <w:lang w:val="en-GB"/>
        </w:rPr>
        <w:t>test</w:t>
      </w:r>
      <w:r w:rsidR="008774E3" w:rsidRPr="007B2C7E">
        <w:rPr>
          <w:i/>
          <w:lang w:val="en-GB"/>
        </w:rPr>
        <w:t xml:space="preserve"> </w:t>
      </w:r>
    </w:p>
    <w:p w14:paraId="3CC7A61D" w14:textId="7A64E347" w:rsidR="007B2C7E" w:rsidRDefault="007B2C7E" w:rsidP="00F80F79">
      <w:pPr>
        <w:jc w:val="both"/>
        <w:rPr>
          <w:rFonts w:ascii="Arial" w:hAnsi="Arial" w:cs="Arial"/>
          <w:i/>
          <w:sz w:val="24"/>
          <w:szCs w:val="24"/>
          <w:lang w:val="en-GB"/>
        </w:rPr>
      </w:pPr>
    </w:p>
    <w:p w14:paraId="01FA0762" w14:textId="77777777" w:rsidR="00F84619" w:rsidRDefault="00F84619" w:rsidP="00D05E91">
      <w:pPr>
        <w:jc w:val="both"/>
        <w:rPr>
          <w:i/>
          <w:highlight w:val="lightGray"/>
          <w:lang w:val="en-GB"/>
        </w:rPr>
      </w:pPr>
    </w:p>
    <w:p w14:paraId="0E6F4190" w14:textId="0422A0A1" w:rsidR="00D05E91" w:rsidRPr="007B2C7E" w:rsidRDefault="00DE63FA" w:rsidP="00D05E91">
      <w:pPr>
        <w:spacing w:line="360" w:lineRule="auto"/>
        <w:outlineLvl w:val="0"/>
        <w:rPr>
          <w:rFonts w:eastAsia="SimSun-ExtB"/>
          <w:b/>
          <w:i/>
          <w:color w:val="A0121B"/>
          <w:sz w:val="28"/>
          <w:lang w:val="en-GB"/>
        </w:rPr>
      </w:pPr>
      <w:r>
        <w:rPr>
          <w:rFonts w:eastAsia="SimSun-ExtB"/>
          <w:b/>
          <w:i/>
          <w:color w:val="A0121B"/>
          <w:sz w:val="28"/>
          <w:lang w:val="en-GB"/>
        </w:rPr>
        <w:t xml:space="preserve">Similarity </w:t>
      </w:r>
      <w:r w:rsidR="00F84619">
        <w:rPr>
          <w:rFonts w:eastAsia="SimSun-ExtB"/>
          <w:b/>
          <w:i/>
          <w:color w:val="A0121B"/>
          <w:sz w:val="28"/>
          <w:lang w:val="en-GB"/>
        </w:rPr>
        <w:t>T</w:t>
      </w:r>
      <w:r w:rsidR="00D05E91" w:rsidRPr="007B2C7E">
        <w:rPr>
          <w:rFonts w:eastAsia="SimSun-ExtB"/>
          <w:b/>
          <w:i/>
          <w:color w:val="A0121B"/>
          <w:sz w:val="28"/>
          <w:lang w:val="en-GB"/>
        </w:rPr>
        <w:t>est conclusion</w:t>
      </w:r>
    </w:p>
    <w:p w14:paraId="5D32FB1E" w14:textId="77777777" w:rsidR="00D05E91" w:rsidRPr="003C5D83" w:rsidRDefault="00D05E91" w:rsidP="00D05E91">
      <w:pPr>
        <w:spacing w:line="360" w:lineRule="auto"/>
        <w:rPr>
          <w:b/>
          <w:i/>
          <w:sz w:val="12"/>
          <w:szCs w:val="12"/>
          <w:lang w:val="en-US"/>
        </w:rPr>
      </w:pPr>
    </w:p>
    <w:p w14:paraId="07D88485" w14:textId="539B26FF" w:rsidR="00D05E91" w:rsidRDefault="00D05E91" w:rsidP="00D05E91">
      <w:pPr>
        <w:spacing w:line="360" w:lineRule="auto"/>
        <w:rPr>
          <w:i/>
          <w:sz w:val="24"/>
          <w:szCs w:val="24"/>
          <w:lang w:val="en-US"/>
        </w:rPr>
      </w:pPr>
      <w:r>
        <w:rPr>
          <w:b/>
          <w:i/>
          <w:sz w:val="24"/>
          <w:szCs w:val="24"/>
          <w:lang w:val="en-US"/>
        </w:rPr>
        <w:t>Result:</w:t>
      </w:r>
      <w:r>
        <w:rPr>
          <w:i/>
          <w:sz w:val="24"/>
          <w:szCs w:val="24"/>
          <w:lang w:val="en-US"/>
        </w:rPr>
        <w:t xml:space="preserve"> </w:t>
      </w:r>
      <w:r w:rsidR="00F84619">
        <w:rPr>
          <w:i/>
          <w:sz w:val="24"/>
          <w:szCs w:val="24"/>
          <w:lang w:val="en-US"/>
        </w:rPr>
        <w:t xml:space="preserve">Match/ Countertype / </w:t>
      </w:r>
      <w:r w:rsidR="00DB42CC">
        <w:rPr>
          <w:rFonts w:eastAsia="SimSun-ExtB"/>
          <w:b/>
          <w:i/>
          <w:color w:val="A0121B"/>
          <w:sz w:val="24"/>
          <w:szCs w:val="24"/>
          <w:lang w:val="en-GB"/>
        </w:rPr>
        <w:t xml:space="preserve">Similarity </w:t>
      </w:r>
      <w:r>
        <w:rPr>
          <w:rFonts w:eastAsia="SimSun-ExtB"/>
          <w:b/>
          <w:i/>
          <w:color w:val="A0121B"/>
          <w:sz w:val="24"/>
          <w:szCs w:val="24"/>
          <w:lang w:val="en-GB"/>
        </w:rPr>
        <w:t>proven;</w:t>
      </w:r>
      <w:r w:rsidRPr="0009313C">
        <w:rPr>
          <w:rFonts w:eastAsia="SimSun-ExtB"/>
          <w:b/>
          <w:i/>
          <w:color w:val="A0121B"/>
          <w:sz w:val="24"/>
          <w:szCs w:val="24"/>
          <w:lang w:val="en-GB"/>
        </w:rPr>
        <w:t xml:space="preserve"> </w:t>
      </w:r>
      <w:r w:rsidRPr="007B2C7E">
        <w:rPr>
          <w:i/>
          <w:sz w:val="24"/>
          <w:szCs w:val="24"/>
          <w:lang w:val="en-US"/>
        </w:rPr>
        <w:t xml:space="preserve">samples </w:t>
      </w:r>
      <w:r>
        <w:rPr>
          <w:i/>
          <w:sz w:val="24"/>
          <w:szCs w:val="24"/>
          <w:lang w:val="en-US"/>
        </w:rPr>
        <w:t>c</w:t>
      </w:r>
      <w:r w:rsidRPr="007B2C7E">
        <w:rPr>
          <w:i/>
          <w:sz w:val="24"/>
          <w:szCs w:val="24"/>
          <w:lang w:val="en-US"/>
        </w:rPr>
        <w:t>an</w:t>
      </w:r>
      <w:r w:rsidR="00F84619">
        <w:rPr>
          <w:i/>
          <w:sz w:val="24"/>
          <w:szCs w:val="24"/>
          <w:lang w:val="en-US"/>
        </w:rPr>
        <w:t xml:space="preserve"> </w:t>
      </w:r>
      <w:r w:rsidRPr="007B2C7E">
        <w:rPr>
          <w:i/>
          <w:sz w:val="24"/>
          <w:szCs w:val="24"/>
          <w:lang w:val="en-US"/>
        </w:rPr>
        <w:t xml:space="preserve">be </w:t>
      </w:r>
      <w:r w:rsidRPr="007B2C7E">
        <w:rPr>
          <w:b/>
          <w:i/>
          <w:sz w:val="24"/>
          <w:szCs w:val="24"/>
          <w:lang w:val="en-US"/>
        </w:rPr>
        <w:t>used interchangeably</w:t>
      </w:r>
      <w:r w:rsidRPr="007B2C7E">
        <w:rPr>
          <w:i/>
          <w:sz w:val="24"/>
          <w:szCs w:val="24"/>
          <w:lang w:val="en-US"/>
        </w:rPr>
        <w:t>.</w:t>
      </w:r>
    </w:p>
    <w:p w14:paraId="4C3CDFF8" w14:textId="77777777" w:rsidR="00D05E91" w:rsidRPr="00DB42CC" w:rsidRDefault="00D05E91" w:rsidP="00D05E91">
      <w:pPr>
        <w:jc w:val="both"/>
        <w:rPr>
          <w:rFonts w:ascii="Arial" w:hAnsi="Arial" w:cs="Arial"/>
          <w:color w:val="0068A1"/>
          <w:sz w:val="24"/>
          <w:szCs w:val="24"/>
          <w:lang w:val="en-US"/>
        </w:rPr>
      </w:pPr>
    </w:p>
    <w:p w14:paraId="56691192" w14:textId="77777777" w:rsidR="00D05E91" w:rsidRDefault="00D05E91" w:rsidP="00D05E91">
      <w:pPr>
        <w:spacing w:line="360" w:lineRule="auto"/>
        <w:rPr>
          <w:i/>
          <w:sz w:val="24"/>
          <w:szCs w:val="24"/>
          <w:lang w:val="en-US"/>
        </w:rPr>
      </w:pPr>
      <w:r>
        <w:rPr>
          <w:b/>
          <w:i/>
          <w:sz w:val="24"/>
          <w:szCs w:val="24"/>
          <w:lang w:val="en-US"/>
        </w:rPr>
        <w:t>Result:</w:t>
      </w:r>
      <w:r>
        <w:rPr>
          <w:i/>
          <w:sz w:val="24"/>
          <w:szCs w:val="24"/>
          <w:lang w:val="en-US"/>
        </w:rPr>
        <w:t xml:space="preserve"> </w:t>
      </w:r>
      <w:r>
        <w:rPr>
          <w:rFonts w:eastAsia="SimSun-ExtB"/>
          <w:b/>
          <w:i/>
          <w:color w:val="A0121B"/>
          <w:sz w:val="24"/>
          <w:szCs w:val="24"/>
          <w:lang w:val="en-GB"/>
        </w:rPr>
        <w:t>Similarity NOT proven;</w:t>
      </w:r>
      <w:r w:rsidRPr="0009313C">
        <w:rPr>
          <w:rFonts w:eastAsia="SimSun-ExtB"/>
          <w:b/>
          <w:i/>
          <w:color w:val="A0121B"/>
          <w:sz w:val="24"/>
          <w:szCs w:val="24"/>
          <w:lang w:val="en-GB"/>
        </w:rPr>
        <w:t xml:space="preserve"> </w:t>
      </w:r>
      <w:r w:rsidRPr="007B2C7E">
        <w:rPr>
          <w:i/>
          <w:sz w:val="24"/>
          <w:szCs w:val="24"/>
          <w:lang w:val="en-US"/>
        </w:rPr>
        <w:t xml:space="preserve">samples </w:t>
      </w:r>
      <w:r>
        <w:rPr>
          <w:i/>
          <w:sz w:val="24"/>
          <w:szCs w:val="24"/>
          <w:lang w:val="en-US"/>
        </w:rPr>
        <w:t>c</w:t>
      </w:r>
      <w:r w:rsidRPr="007B2C7E">
        <w:rPr>
          <w:i/>
          <w:sz w:val="24"/>
          <w:szCs w:val="24"/>
          <w:lang w:val="en-US"/>
        </w:rPr>
        <w:t>an</w:t>
      </w:r>
      <w:r>
        <w:rPr>
          <w:i/>
          <w:sz w:val="24"/>
          <w:szCs w:val="24"/>
          <w:lang w:val="en-US"/>
        </w:rPr>
        <w:t>not</w:t>
      </w:r>
      <w:r w:rsidRPr="007B2C7E">
        <w:rPr>
          <w:i/>
          <w:sz w:val="24"/>
          <w:szCs w:val="24"/>
          <w:lang w:val="en-US"/>
        </w:rPr>
        <w:t xml:space="preserve"> be </w:t>
      </w:r>
      <w:r w:rsidRPr="007B2C7E">
        <w:rPr>
          <w:b/>
          <w:i/>
          <w:sz w:val="24"/>
          <w:szCs w:val="24"/>
          <w:lang w:val="en-US"/>
        </w:rPr>
        <w:t>used interchangeably</w:t>
      </w:r>
      <w:r w:rsidRPr="007B2C7E">
        <w:rPr>
          <w:i/>
          <w:sz w:val="24"/>
          <w:szCs w:val="24"/>
          <w:lang w:val="en-US"/>
        </w:rPr>
        <w:t>.</w:t>
      </w:r>
    </w:p>
    <w:p w14:paraId="17D3FE22" w14:textId="77777777" w:rsidR="00D05E91" w:rsidRDefault="00D05E91" w:rsidP="00D05E91">
      <w:pPr>
        <w:spacing w:line="360" w:lineRule="auto"/>
        <w:rPr>
          <w:b/>
          <w:i/>
          <w:sz w:val="24"/>
          <w:szCs w:val="24"/>
          <w:lang w:val="en-US"/>
        </w:rPr>
      </w:pPr>
      <w:r>
        <w:rPr>
          <w:b/>
          <w:i/>
          <w:sz w:val="24"/>
          <w:szCs w:val="24"/>
          <w:lang w:val="en-US"/>
        </w:rPr>
        <w:t xml:space="preserve">Recommendation: </w:t>
      </w:r>
      <w:r w:rsidRPr="007B2C7E">
        <w:rPr>
          <w:i/>
          <w:sz w:val="24"/>
          <w:szCs w:val="24"/>
          <w:lang w:val="en-US"/>
        </w:rPr>
        <w:t xml:space="preserve">The comments from the panel suggest that….. </w:t>
      </w:r>
      <w:r>
        <w:rPr>
          <w:i/>
          <w:sz w:val="24"/>
          <w:szCs w:val="24"/>
          <w:lang w:val="en-US"/>
        </w:rPr>
        <w:t>adjust samples accordingly and do a descriptive analysis to</w:t>
      </w:r>
      <w:r w:rsidRPr="007B2C7E">
        <w:rPr>
          <w:i/>
          <w:sz w:val="24"/>
          <w:szCs w:val="24"/>
          <w:lang w:val="en-US"/>
        </w:rPr>
        <w:t xml:space="preserve"> understand the quality of the difference.</w:t>
      </w:r>
    </w:p>
    <w:sectPr w:rsidR="00D05E91" w:rsidSect="003A0A97">
      <w:footerReference w:type="default" r:id="rId9"/>
      <w:pgSz w:w="11906" w:h="16838"/>
      <w:pgMar w:top="1417" w:right="849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407E26" w14:textId="77777777" w:rsidR="00434AC3" w:rsidRDefault="00434AC3">
      <w:r>
        <w:separator/>
      </w:r>
    </w:p>
  </w:endnote>
  <w:endnote w:type="continuationSeparator" w:id="0">
    <w:p w14:paraId="07F62F90" w14:textId="77777777" w:rsidR="00434AC3" w:rsidRDefault="00434A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-ExtB">
    <w:panose1 w:val="02010609060101010101"/>
    <w:charset w:val="86"/>
    <w:family w:val="modern"/>
    <w:pitch w:val="fixed"/>
    <w:sig w:usb0="00000003" w:usb1="0A0E0000" w:usb2="00000010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1DDAA" w14:textId="1D6928F6" w:rsidR="00D82BC7" w:rsidRPr="00E6239E" w:rsidRDefault="00D82BC7">
    <w:pPr>
      <w:pStyle w:val="Footer"/>
      <w:rPr>
        <w:rFonts w:ascii="Arial" w:hAnsi="Arial"/>
        <w:lang w:val="fr-FR"/>
      </w:rPr>
    </w:pPr>
    <w:r w:rsidRPr="00E6239E">
      <w:rPr>
        <w:rFonts w:ascii="Arial" w:hAnsi="Arial"/>
        <w:lang w:val="fr-FR"/>
      </w:rPr>
      <w:t xml:space="preserve">Sensory &amp; Consumer </w:t>
    </w:r>
    <w:r w:rsidR="00631341">
      <w:rPr>
        <w:rFonts w:ascii="Arial" w:hAnsi="Arial"/>
        <w:lang w:val="fr-FR"/>
      </w:rPr>
      <w:t>Insights</w:t>
    </w:r>
    <w:r w:rsidRPr="00E6239E">
      <w:rPr>
        <w:rFonts w:ascii="Arial" w:hAnsi="Arial"/>
        <w:lang w:val="fr-FR"/>
      </w:rPr>
      <w:t xml:space="preserve"> Symrise / </w:t>
    </w:r>
    <w:r>
      <w:rPr>
        <w:rFonts w:ascii="Arial" w:hAnsi="Arial"/>
      </w:rPr>
      <w:fldChar w:fldCharType="begin"/>
    </w:r>
    <w:r>
      <w:rPr>
        <w:rFonts w:ascii="Arial" w:hAnsi="Arial"/>
      </w:rPr>
      <w:instrText>DATE</w:instrText>
    </w:r>
    <w:r>
      <w:rPr>
        <w:rFonts w:ascii="Arial" w:hAnsi="Arial"/>
      </w:rPr>
      <w:fldChar w:fldCharType="separate"/>
    </w:r>
    <w:r w:rsidR="00F77A50">
      <w:rPr>
        <w:rFonts w:ascii="Arial" w:hAnsi="Arial"/>
        <w:noProof/>
      </w:rPr>
      <w:t>10.05.2022</w:t>
    </w:r>
    <w:r>
      <w:rPr>
        <w:rFonts w:ascii="Arial" w:hAnsi="Arial"/>
      </w:rPr>
      <w:fldChar w:fldCharType="end"/>
    </w:r>
    <w:r w:rsidRPr="00E6239E">
      <w:rPr>
        <w:rFonts w:ascii="Arial" w:hAnsi="Arial"/>
        <w:lang w:val="fr-FR"/>
      </w:rPr>
      <w:t xml:space="preserve"> /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929EF3" w14:textId="77777777" w:rsidR="00434AC3" w:rsidRDefault="00434AC3">
      <w:r>
        <w:separator/>
      </w:r>
    </w:p>
  </w:footnote>
  <w:footnote w:type="continuationSeparator" w:id="0">
    <w:p w14:paraId="2E0CE701" w14:textId="77777777" w:rsidR="00434AC3" w:rsidRDefault="00434A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CC7ABB"/>
    <w:multiLevelType w:val="singleLevel"/>
    <w:tmpl w:val="0407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445111C2"/>
    <w:multiLevelType w:val="singleLevel"/>
    <w:tmpl w:val="0407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6C8E446C"/>
    <w:multiLevelType w:val="singleLevel"/>
    <w:tmpl w:val="0407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918858402">
    <w:abstractNumId w:val="2"/>
  </w:num>
  <w:num w:numId="2" w16cid:durableId="772744651">
    <w:abstractNumId w:val="0"/>
  </w:num>
  <w:num w:numId="3" w16cid:durableId="16015700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NDE1MTAyNTQ3NTVR0lEKTi0uzszPAykwrAUAA0nv2iwAAAA="/>
  </w:docVars>
  <w:rsids>
    <w:rsidRoot w:val="007F0997"/>
    <w:rsid w:val="00000FDB"/>
    <w:rsid w:val="00001498"/>
    <w:rsid w:val="000022FC"/>
    <w:rsid w:val="00007871"/>
    <w:rsid w:val="000176ED"/>
    <w:rsid w:val="00030810"/>
    <w:rsid w:val="00031C37"/>
    <w:rsid w:val="00035485"/>
    <w:rsid w:val="00046343"/>
    <w:rsid w:val="00050286"/>
    <w:rsid w:val="000516DD"/>
    <w:rsid w:val="00054C80"/>
    <w:rsid w:val="000556F5"/>
    <w:rsid w:val="0006439C"/>
    <w:rsid w:val="00072F21"/>
    <w:rsid w:val="00075922"/>
    <w:rsid w:val="00077117"/>
    <w:rsid w:val="00094131"/>
    <w:rsid w:val="000953E5"/>
    <w:rsid w:val="000963B8"/>
    <w:rsid w:val="000A0E5C"/>
    <w:rsid w:val="000A0F23"/>
    <w:rsid w:val="000A2CF5"/>
    <w:rsid w:val="000A727A"/>
    <w:rsid w:val="000B1701"/>
    <w:rsid w:val="000B65E1"/>
    <w:rsid w:val="000D179C"/>
    <w:rsid w:val="000D2C31"/>
    <w:rsid w:val="000E253C"/>
    <w:rsid w:val="000E52D1"/>
    <w:rsid w:val="000E7A96"/>
    <w:rsid w:val="00111858"/>
    <w:rsid w:val="00112DE0"/>
    <w:rsid w:val="00132406"/>
    <w:rsid w:val="00132E33"/>
    <w:rsid w:val="001364E8"/>
    <w:rsid w:val="001510F8"/>
    <w:rsid w:val="0015330F"/>
    <w:rsid w:val="0017447B"/>
    <w:rsid w:val="0018496A"/>
    <w:rsid w:val="00186944"/>
    <w:rsid w:val="00187D67"/>
    <w:rsid w:val="00187E53"/>
    <w:rsid w:val="00191B87"/>
    <w:rsid w:val="0019746F"/>
    <w:rsid w:val="001A2DAD"/>
    <w:rsid w:val="001A3245"/>
    <w:rsid w:val="001A6ACF"/>
    <w:rsid w:val="001D2C5A"/>
    <w:rsid w:val="001D763A"/>
    <w:rsid w:val="001E2227"/>
    <w:rsid w:val="001F3ACF"/>
    <w:rsid w:val="002065DA"/>
    <w:rsid w:val="00211D78"/>
    <w:rsid w:val="002141B0"/>
    <w:rsid w:val="00231597"/>
    <w:rsid w:val="00261BA7"/>
    <w:rsid w:val="002741D7"/>
    <w:rsid w:val="00293E8B"/>
    <w:rsid w:val="002A1671"/>
    <w:rsid w:val="002B12F3"/>
    <w:rsid w:val="002B72DF"/>
    <w:rsid w:val="002C316E"/>
    <w:rsid w:val="002C3C83"/>
    <w:rsid w:val="002D1983"/>
    <w:rsid w:val="002D6B5C"/>
    <w:rsid w:val="002E6F5E"/>
    <w:rsid w:val="002E7BA1"/>
    <w:rsid w:val="002F5E72"/>
    <w:rsid w:val="00304BA1"/>
    <w:rsid w:val="00310E15"/>
    <w:rsid w:val="00312084"/>
    <w:rsid w:val="00323180"/>
    <w:rsid w:val="003370B6"/>
    <w:rsid w:val="00337209"/>
    <w:rsid w:val="003514B6"/>
    <w:rsid w:val="003654F9"/>
    <w:rsid w:val="003801F0"/>
    <w:rsid w:val="00382518"/>
    <w:rsid w:val="0039051D"/>
    <w:rsid w:val="00390CAE"/>
    <w:rsid w:val="00393BC9"/>
    <w:rsid w:val="003A0A97"/>
    <w:rsid w:val="003A345C"/>
    <w:rsid w:val="003A5EC8"/>
    <w:rsid w:val="003B070A"/>
    <w:rsid w:val="003B5149"/>
    <w:rsid w:val="003C3492"/>
    <w:rsid w:val="003E2334"/>
    <w:rsid w:val="003E5E6A"/>
    <w:rsid w:val="003E6A1B"/>
    <w:rsid w:val="003F0AB1"/>
    <w:rsid w:val="00404610"/>
    <w:rsid w:val="00404A1E"/>
    <w:rsid w:val="00404B7A"/>
    <w:rsid w:val="00407627"/>
    <w:rsid w:val="00411312"/>
    <w:rsid w:val="00423CDE"/>
    <w:rsid w:val="00425669"/>
    <w:rsid w:val="00427D8A"/>
    <w:rsid w:val="00434AC3"/>
    <w:rsid w:val="00436816"/>
    <w:rsid w:val="004469AB"/>
    <w:rsid w:val="0046746F"/>
    <w:rsid w:val="00471606"/>
    <w:rsid w:val="004767AD"/>
    <w:rsid w:val="00476ECC"/>
    <w:rsid w:val="004845C4"/>
    <w:rsid w:val="00493478"/>
    <w:rsid w:val="004A7706"/>
    <w:rsid w:val="004B7CB6"/>
    <w:rsid w:val="004C1658"/>
    <w:rsid w:val="004D043B"/>
    <w:rsid w:val="004D10F3"/>
    <w:rsid w:val="0050270E"/>
    <w:rsid w:val="00506B60"/>
    <w:rsid w:val="00511044"/>
    <w:rsid w:val="00512447"/>
    <w:rsid w:val="0051281E"/>
    <w:rsid w:val="00524C5B"/>
    <w:rsid w:val="00526CE1"/>
    <w:rsid w:val="005411D7"/>
    <w:rsid w:val="00564529"/>
    <w:rsid w:val="005701BA"/>
    <w:rsid w:val="00572289"/>
    <w:rsid w:val="00574509"/>
    <w:rsid w:val="005749CA"/>
    <w:rsid w:val="00591AFC"/>
    <w:rsid w:val="005B0D69"/>
    <w:rsid w:val="005E499F"/>
    <w:rsid w:val="005E62B2"/>
    <w:rsid w:val="005F0682"/>
    <w:rsid w:val="005F3678"/>
    <w:rsid w:val="005F7501"/>
    <w:rsid w:val="006049B4"/>
    <w:rsid w:val="006214CA"/>
    <w:rsid w:val="006235C7"/>
    <w:rsid w:val="00623BA1"/>
    <w:rsid w:val="0062669D"/>
    <w:rsid w:val="00631341"/>
    <w:rsid w:val="006336E0"/>
    <w:rsid w:val="00640819"/>
    <w:rsid w:val="006549AF"/>
    <w:rsid w:val="0066002F"/>
    <w:rsid w:val="00661AC3"/>
    <w:rsid w:val="00662BDC"/>
    <w:rsid w:val="00663DDB"/>
    <w:rsid w:val="00664EE5"/>
    <w:rsid w:val="00674197"/>
    <w:rsid w:val="00682F53"/>
    <w:rsid w:val="006B1897"/>
    <w:rsid w:val="006B28F8"/>
    <w:rsid w:val="006C123C"/>
    <w:rsid w:val="006C55E8"/>
    <w:rsid w:val="006D1805"/>
    <w:rsid w:val="006D38EE"/>
    <w:rsid w:val="006D6E3A"/>
    <w:rsid w:val="006D7949"/>
    <w:rsid w:val="006E22EB"/>
    <w:rsid w:val="006E308D"/>
    <w:rsid w:val="006F3BF2"/>
    <w:rsid w:val="00702374"/>
    <w:rsid w:val="007119ED"/>
    <w:rsid w:val="00711A82"/>
    <w:rsid w:val="00722714"/>
    <w:rsid w:val="00724479"/>
    <w:rsid w:val="00727995"/>
    <w:rsid w:val="00730DEF"/>
    <w:rsid w:val="00730F68"/>
    <w:rsid w:val="007455BE"/>
    <w:rsid w:val="007515CC"/>
    <w:rsid w:val="00755E10"/>
    <w:rsid w:val="007572DB"/>
    <w:rsid w:val="0076116F"/>
    <w:rsid w:val="007644A6"/>
    <w:rsid w:val="00764B9F"/>
    <w:rsid w:val="00770896"/>
    <w:rsid w:val="00772685"/>
    <w:rsid w:val="007736C1"/>
    <w:rsid w:val="00777C0B"/>
    <w:rsid w:val="007815D3"/>
    <w:rsid w:val="007959FF"/>
    <w:rsid w:val="007A6A58"/>
    <w:rsid w:val="007B2C7E"/>
    <w:rsid w:val="007C7D88"/>
    <w:rsid w:val="007D7073"/>
    <w:rsid w:val="007E330B"/>
    <w:rsid w:val="007F0997"/>
    <w:rsid w:val="007F125D"/>
    <w:rsid w:val="007F5C0C"/>
    <w:rsid w:val="00821CDA"/>
    <w:rsid w:val="00822BFF"/>
    <w:rsid w:val="0082612B"/>
    <w:rsid w:val="00850584"/>
    <w:rsid w:val="00853C55"/>
    <w:rsid w:val="008609BE"/>
    <w:rsid w:val="00860C0E"/>
    <w:rsid w:val="00862947"/>
    <w:rsid w:val="00862AAB"/>
    <w:rsid w:val="00863945"/>
    <w:rsid w:val="008650D4"/>
    <w:rsid w:val="008774E3"/>
    <w:rsid w:val="00881D9B"/>
    <w:rsid w:val="00883813"/>
    <w:rsid w:val="00894D95"/>
    <w:rsid w:val="008A4AE4"/>
    <w:rsid w:val="008B1F9F"/>
    <w:rsid w:val="008B259C"/>
    <w:rsid w:val="008B797F"/>
    <w:rsid w:val="008C6E42"/>
    <w:rsid w:val="008D605A"/>
    <w:rsid w:val="008D7702"/>
    <w:rsid w:val="008E53FB"/>
    <w:rsid w:val="0090169A"/>
    <w:rsid w:val="009119B0"/>
    <w:rsid w:val="00914DBD"/>
    <w:rsid w:val="00921BDA"/>
    <w:rsid w:val="00927893"/>
    <w:rsid w:val="00933166"/>
    <w:rsid w:val="0093709D"/>
    <w:rsid w:val="00941644"/>
    <w:rsid w:val="00960CF5"/>
    <w:rsid w:val="00966362"/>
    <w:rsid w:val="00974B95"/>
    <w:rsid w:val="00975D2E"/>
    <w:rsid w:val="009837C9"/>
    <w:rsid w:val="00984367"/>
    <w:rsid w:val="00985853"/>
    <w:rsid w:val="009930F7"/>
    <w:rsid w:val="00995936"/>
    <w:rsid w:val="0099642E"/>
    <w:rsid w:val="009A66DE"/>
    <w:rsid w:val="009B5927"/>
    <w:rsid w:val="009D142A"/>
    <w:rsid w:val="009D2607"/>
    <w:rsid w:val="009D4018"/>
    <w:rsid w:val="009F06FE"/>
    <w:rsid w:val="00A0192F"/>
    <w:rsid w:val="00A0574C"/>
    <w:rsid w:val="00A062A1"/>
    <w:rsid w:val="00A062AA"/>
    <w:rsid w:val="00A10808"/>
    <w:rsid w:val="00A24188"/>
    <w:rsid w:val="00A25482"/>
    <w:rsid w:val="00A35DA2"/>
    <w:rsid w:val="00A36673"/>
    <w:rsid w:val="00A67B44"/>
    <w:rsid w:val="00A75A81"/>
    <w:rsid w:val="00A8176D"/>
    <w:rsid w:val="00A90E30"/>
    <w:rsid w:val="00A938CD"/>
    <w:rsid w:val="00AA22B0"/>
    <w:rsid w:val="00AA4831"/>
    <w:rsid w:val="00AA7CFD"/>
    <w:rsid w:val="00AB0B4D"/>
    <w:rsid w:val="00AB0DA5"/>
    <w:rsid w:val="00AB113A"/>
    <w:rsid w:val="00AB313B"/>
    <w:rsid w:val="00AB7690"/>
    <w:rsid w:val="00AC0388"/>
    <w:rsid w:val="00AC1D16"/>
    <w:rsid w:val="00AD11CD"/>
    <w:rsid w:val="00AD2A0A"/>
    <w:rsid w:val="00AD5A5E"/>
    <w:rsid w:val="00AE1AF2"/>
    <w:rsid w:val="00AE2D60"/>
    <w:rsid w:val="00AE5A59"/>
    <w:rsid w:val="00B02A35"/>
    <w:rsid w:val="00B177EF"/>
    <w:rsid w:val="00B26C0D"/>
    <w:rsid w:val="00B31842"/>
    <w:rsid w:val="00B32F71"/>
    <w:rsid w:val="00B35372"/>
    <w:rsid w:val="00B3556A"/>
    <w:rsid w:val="00B36206"/>
    <w:rsid w:val="00B3710B"/>
    <w:rsid w:val="00B42EE6"/>
    <w:rsid w:val="00B50D48"/>
    <w:rsid w:val="00B7698B"/>
    <w:rsid w:val="00B80C4C"/>
    <w:rsid w:val="00B83DFF"/>
    <w:rsid w:val="00B84863"/>
    <w:rsid w:val="00B84C77"/>
    <w:rsid w:val="00B90139"/>
    <w:rsid w:val="00B9444F"/>
    <w:rsid w:val="00BA153B"/>
    <w:rsid w:val="00BA42AD"/>
    <w:rsid w:val="00BB231D"/>
    <w:rsid w:val="00BB4B1A"/>
    <w:rsid w:val="00BC0FD3"/>
    <w:rsid w:val="00BC51C3"/>
    <w:rsid w:val="00BC6270"/>
    <w:rsid w:val="00BC6862"/>
    <w:rsid w:val="00BD73A6"/>
    <w:rsid w:val="00BE2C45"/>
    <w:rsid w:val="00BE352B"/>
    <w:rsid w:val="00BE5A03"/>
    <w:rsid w:val="00BE603E"/>
    <w:rsid w:val="00BE7BB5"/>
    <w:rsid w:val="00C0175B"/>
    <w:rsid w:val="00C01FD7"/>
    <w:rsid w:val="00C05110"/>
    <w:rsid w:val="00C16B9F"/>
    <w:rsid w:val="00C24E60"/>
    <w:rsid w:val="00C31C60"/>
    <w:rsid w:val="00C6197A"/>
    <w:rsid w:val="00C7587D"/>
    <w:rsid w:val="00C85DAF"/>
    <w:rsid w:val="00C92045"/>
    <w:rsid w:val="00C960BC"/>
    <w:rsid w:val="00CA2CB9"/>
    <w:rsid w:val="00CC12C2"/>
    <w:rsid w:val="00CE178A"/>
    <w:rsid w:val="00CE5727"/>
    <w:rsid w:val="00CE653A"/>
    <w:rsid w:val="00CF7F85"/>
    <w:rsid w:val="00D055F6"/>
    <w:rsid w:val="00D05A77"/>
    <w:rsid w:val="00D05E91"/>
    <w:rsid w:val="00D0793B"/>
    <w:rsid w:val="00D15E89"/>
    <w:rsid w:val="00D17AF7"/>
    <w:rsid w:val="00D2106F"/>
    <w:rsid w:val="00D27648"/>
    <w:rsid w:val="00D30FD8"/>
    <w:rsid w:val="00D33DBE"/>
    <w:rsid w:val="00D42CAE"/>
    <w:rsid w:val="00D50769"/>
    <w:rsid w:val="00D637FB"/>
    <w:rsid w:val="00D66996"/>
    <w:rsid w:val="00D75D47"/>
    <w:rsid w:val="00D82BC7"/>
    <w:rsid w:val="00D92742"/>
    <w:rsid w:val="00D927B2"/>
    <w:rsid w:val="00D970C1"/>
    <w:rsid w:val="00DA3B4C"/>
    <w:rsid w:val="00DA6CE1"/>
    <w:rsid w:val="00DB42CC"/>
    <w:rsid w:val="00DB4989"/>
    <w:rsid w:val="00DC29ED"/>
    <w:rsid w:val="00DC3FA4"/>
    <w:rsid w:val="00DC5E77"/>
    <w:rsid w:val="00DD2386"/>
    <w:rsid w:val="00DD726A"/>
    <w:rsid w:val="00DE15EF"/>
    <w:rsid w:val="00DE58B2"/>
    <w:rsid w:val="00DE5D18"/>
    <w:rsid w:val="00DE63FA"/>
    <w:rsid w:val="00DF1097"/>
    <w:rsid w:val="00DF17D9"/>
    <w:rsid w:val="00DF52A7"/>
    <w:rsid w:val="00E008A6"/>
    <w:rsid w:val="00E056C0"/>
    <w:rsid w:val="00E13609"/>
    <w:rsid w:val="00E13BA6"/>
    <w:rsid w:val="00E1641A"/>
    <w:rsid w:val="00E16837"/>
    <w:rsid w:val="00E236A1"/>
    <w:rsid w:val="00E24D99"/>
    <w:rsid w:val="00E2626A"/>
    <w:rsid w:val="00E26A1D"/>
    <w:rsid w:val="00E31C65"/>
    <w:rsid w:val="00E3669A"/>
    <w:rsid w:val="00E412EB"/>
    <w:rsid w:val="00E42724"/>
    <w:rsid w:val="00E435A9"/>
    <w:rsid w:val="00E442C6"/>
    <w:rsid w:val="00E4463F"/>
    <w:rsid w:val="00E46D69"/>
    <w:rsid w:val="00E52818"/>
    <w:rsid w:val="00E60718"/>
    <w:rsid w:val="00E6239E"/>
    <w:rsid w:val="00E62F5D"/>
    <w:rsid w:val="00E756DF"/>
    <w:rsid w:val="00E77E3C"/>
    <w:rsid w:val="00E80AC1"/>
    <w:rsid w:val="00EA7A3E"/>
    <w:rsid w:val="00EB44CE"/>
    <w:rsid w:val="00EC7586"/>
    <w:rsid w:val="00EC7594"/>
    <w:rsid w:val="00ED2736"/>
    <w:rsid w:val="00EE0F94"/>
    <w:rsid w:val="00EE2473"/>
    <w:rsid w:val="00EE745D"/>
    <w:rsid w:val="00EE7AA1"/>
    <w:rsid w:val="00EF2404"/>
    <w:rsid w:val="00F00FDC"/>
    <w:rsid w:val="00F218A3"/>
    <w:rsid w:val="00F24DA6"/>
    <w:rsid w:val="00F25F93"/>
    <w:rsid w:val="00F26DD1"/>
    <w:rsid w:val="00F31117"/>
    <w:rsid w:val="00F32399"/>
    <w:rsid w:val="00F32B63"/>
    <w:rsid w:val="00F4020B"/>
    <w:rsid w:val="00F428F6"/>
    <w:rsid w:val="00F57E6D"/>
    <w:rsid w:val="00F60718"/>
    <w:rsid w:val="00F75D26"/>
    <w:rsid w:val="00F77A50"/>
    <w:rsid w:val="00F80F79"/>
    <w:rsid w:val="00F82A79"/>
    <w:rsid w:val="00F84619"/>
    <w:rsid w:val="00F915DA"/>
    <w:rsid w:val="00FA0F80"/>
    <w:rsid w:val="00FB6851"/>
    <w:rsid w:val="00FC119D"/>
    <w:rsid w:val="00FC3A9B"/>
    <w:rsid w:val="00FC4FC0"/>
    <w:rsid w:val="00FD07D8"/>
    <w:rsid w:val="00FD2FD2"/>
    <w:rsid w:val="00FD345C"/>
    <w:rsid w:val="00FD62F5"/>
    <w:rsid w:val="00FF6157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7AD2BC"/>
  <w15:docId w15:val="{D11EB447-6CB8-4F50-A3F4-2F031F9F9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de-DE" w:eastAsia="de-DE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pPr>
      <w:tabs>
        <w:tab w:val="center" w:pos="4819"/>
        <w:tab w:val="right" w:pos="9071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odyText">
    <w:name w:val="Body Text"/>
    <w:basedOn w:val="Normal"/>
    <w:pPr>
      <w:outlineLvl w:val="0"/>
    </w:pPr>
    <w:rPr>
      <w:rFonts w:ascii="Arial" w:hAnsi="Arial"/>
      <w:sz w:val="28"/>
    </w:rPr>
  </w:style>
  <w:style w:type="character" w:customStyle="1" w:styleId="hps">
    <w:name w:val="hps"/>
    <w:basedOn w:val="DefaultParagraphFont"/>
    <w:rsid w:val="008D605A"/>
  </w:style>
  <w:style w:type="character" w:customStyle="1" w:styleId="hpsatn">
    <w:name w:val="hps atn"/>
    <w:basedOn w:val="DefaultParagraphFont"/>
    <w:rsid w:val="008D605A"/>
  </w:style>
  <w:style w:type="paragraph" w:styleId="BalloonText">
    <w:name w:val="Balloon Text"/>
    <w:basedOn w:val="Normal"/>
    <w:link w:val="BalloonTextChar"/>
    <w:rsid w:val="00E3669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3669A"/>
    <w:rPr>
      <w:rFonts w:ascii="Tahoma" w:hAnsi="Tahoma" w:cs="Tahoma"/>
      <w:sz w:val="16"/>
      <w:szCs w:val="16"/>
      <w:lang w:val="de-DE" w:eastAsia="de-DE"/>
    </w:rPr>
  </w:style>
  <w:style w:type="character" w:styleId="CommentReference">
    <w:name w:val="annotation reference"/>
    <w:basedOn w:val="DefaultParagraphFont"/>
    <w:semiHidden/>
    <w:unhideWhenUsed/>
    <w:rsid w:val="00F84619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84619"/>
  </w:style>
  <w:style w:type="character" w:customStyle="1" w:styleId="CommentTextChar">
    <w:name w:val="Comment Text Char"/>
    <w:basedOn w:val="DefaultParagraphFont"/>
    <w:link w:val="CommentText"/>
    <w:rsid w:val="00F84619"/>
    <w:rPr>
      <w:lang w:val="de-DE" w:eastAsia="de-DE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846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84619"/>
    <w:rPr>
      <w:b/>
      <w:bCs/>
      <w:lang w:val="de-DE" w:eastAsia="de-DE"/>
    </w:rPr>
  </w:style>
  <w:style w:type="paragraph" w:styleId="Revision">
    <w:name w:val="Revision"/>
    <w:hidden/>
    <w:uiPriority w:val="99"/>
    <w:semiHidden/>
    <w:rsid w:val="00941644"/>
    <w:rPr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63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97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83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743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426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757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301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2587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600449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07502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891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34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79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084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792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2185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0508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7431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3353080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18864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037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4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447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197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3841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033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10592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7386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F5F5F5"/>
                                        <w:left w:val="single" w:sz="6" w:space="0" w:color="F5F5F5"/>
                                        <w:bottom w:val="single" w:sz="6" w:space="0" w:color="F5F5F5"/>
                                        <w:right w:val="single" w:sz="6" w:space="0" w:color="F5F5F5"/>
                                      </w:divBdr>
                                      <w:divsChild>
                                        <w:div w:id="5615243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01958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934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2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597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682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1740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6140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75024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3025467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57450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165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69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8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296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453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3347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079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0209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370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F5F5F5"/>
                                        <w:left w:val="single" w:sz="6" w:space="0" w:color="F5F5F5"/>
                                        <w:bottom w:val="single" w:sz="6" w:space="0" w:color="F5F5F5"/>
                                        <w:right w:val="single" w:sz="6" w:space="0" w:color="F5F5F5"/>
                                      </w:divBdr>
                                      <w:divsChild>
                                        <w:div w:id="5811812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70375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1</Pages>
  <Words>150</Words>
  <Characters>861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estformular</vt:lpstr>
      <vt:lpstr>testformular</vt:lpstr>
    </vt:vector>
  </TitlesOfParts>
  <Company>Haarmann &amp; Reimer</Company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formular</dc:title>
  <dc:subject>3eck</dc:subject>
  <dc:creator>Dr.Helmut Grüb</dc:creator>
  <cp:lastModifiedBy>Vanessa Rios de Souza</cp:lastModifiedBy>
  <cp:revision>4</cp:revision>
  <cp:lastPrinted>2013-03-18T17:02:00Z</cp:lastPrinted>
  <dcterms:created xsi:type="dcterms:W3CDTF">2022-05-06T13:43:00Z</dcterms:created>
  <dcterms:modified xsi:type="dcterms:W3CDTF">2022-05-10T19:28:00Z</dcterms:modified>
</cp:coreProperties>
</file>